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065B5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4B8A8F78" w14:textId="77777777" w:rsidR="00FC6EB5" w:rsidRDefault="00FC6EB5" w:rsidP="00FC6EB5">
      <w:pPr>
        <w:spacing w:after="0" w:line="240" w:lineRule="auto"/>
        <w:rPr>
          <w:b/>
        </w:rPr>
      </w:pPr>
    </w:p>
    <w:p w14:paraId="1DAEC9B5" w14:textId="77777777"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557CF9CC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3687E72B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16BC3138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4CB8E797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6C99792C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56CA8DB6" w14:textId="77777777"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33AB5B5B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4FDC7C89" w14:textId="77777777"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58A282BD" w14:textId="77777777"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14:paraId="6D7E66DF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253D6D87" w14:textId="77777777"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14:paraId="409F98E7" w14:textId="77777777"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14:paraId="45B9ACFC" w14:textId="77777777" w:rsid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14:paraId="0AEFCD9F" w14:textId="77777777" w:rsidR="00E3386A" w:rsidRDefault="00E3386A" w:rsidP="00E3386A">
      <w:pPr>
        <w:spacing w:after="0" w:line="240" w:lineRule="auto"/>
      </w:pPr>
    </w:p>
    <w:p w14:paraId="616DFCE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class Stack {</w:t>
      </w:r>
    </w:p>
    <w:p w14:paraId="538D211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 xml:space="preserve">]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;</w:t>
      </w:r>
    </w:p>
    <w:p w14:paraId="683B0EA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top;</w:t>
      </w:r>
    </w:p>
    <w:p w14:paraId="3CAED9D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capacity;</w:t>
      </w:r>
    </w:p>
    <w:p w14:paraId="1AE7E28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CEA0B3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gramStart"/>
      <w:r w:rsidRPr="00E3386A">
        <w:rPr>
          <w:b/>
          <w:bCs/>
        </w:rPr>
        <w:t>Stack(</w:t>
      </w:r>
      <w:proofErr w:type="gramEnd"/>
      <w:r w:rsidRPr="00E3386A">
        <w:rPr>
          <w:b/>
          <w:bCs/>
        </w:rPr>
        <w:t>int size) {</w:t>
      </w:r>
    </w:p>
    <w:p w14:paraId="49BD235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 = new int[size];</w:t>
      </w:r>
    </w:p>
    <w:p w14:paraId="7801525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capacity = size;</w:t>
      </w:r>
    </w:p>
    <w:p w14:paraId="65C1957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top = -1;</w:t>
      </w:r>
    </w:p>
    <w:p w14:paraId="4E910F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E0EECC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D9DF2C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push(</w:t>
      </w:r>
      <w:proofErr w:type="gramEnd"/>
      <w:r w:rsidRPr="00E3386A">
        <w:rPr>
          <w:b/>
          <w:bCs/>
        </w:rPr>
        <w:t>int x) {</w:t>
      </w:r>
    </w:p>
    <w:p w14:paraId="7F783C8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 == capacity - 1) {</w:t>
      </w:r>
    </w:p>
    <w:p w14:paraId="42B7A8C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Stack Overflow");</w:t>
      </w:r>
    </w:p>
    <w:p w14:paraId="1AD336C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33EA6C7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35076E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++top] = x;</w:t>
      </w:r>
    </w:p>
    <w:p w14:paraId="00EDB1E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9CE3FF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8797D5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gramStart"/>
      <w:r w:rsidRPr="00E3386A">
        <w:rPr>
          <w:b/>
          <w:bCs/>
        </w:rPr>
        <w:t>pop(</w:t>
      </w:r>
      <w:proofErr w:type="gramEnd"/>
      <w:r w:rsidRPr="00E3386A">
        <w:rPr>
          <w:b/>
          <w:bCs/>
        </w:rPr>
        <w:t>) {</w:t>
      </w:r>
    </w:p>
    <w:p w14:paraId="27C9586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 == -1) {</w:t>
      </w:r>
    </w:p>
    <w:p w14:paraId="7251484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Stack Underflow");</w:t>
      </w:r>
    </w:p>
    <w:p w14:paraId="334F867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-1;</w:t>
      </w:r>
    </w:p>
    <w:p w14:paraId="0CE7656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242A84F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top--];</w:t>
      </w:r>
    </w:p>
    <w:p w14:paraId="0E3B384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}</w:t>
      </w:r>
    </w:p>
    <w:p w14:paraId="10EA6851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BB0963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</w:t>
      </w:r>
      <w:proofErr w:type="spellStart"/>
      <w:r w:rsidRPr="00E3386A">
        <w:rPr>
          <w:b/>
          <w:bCs/>
        </w:rPr>
        <w:t>boolean</w:t>
      </w:r>
      <w:proofErr w:type="spellEnd"/>
      <w:r w:rsidRPr="00E3386A">
        <w:rPr>
          <w:b/>
          <w:bCs/>
        </w:rPr>
        <w:t xml:space="preserve"> </w:t>
      </w:r>
      <w:proofErr w:type="spellStart"/>
      <w:proofErr w:type="gramStart"/>
      <w:r w:rsidRPr="00E3386A">
        <w:rPr>
          <w:b/>
          <w:bCs/>
        </w:rPr>
        <w:t>isEmpt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107F649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top == -1;</w:t>
      </w:r>
    </w:p>
    <w:p w14:paraId="0242DFE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5A95769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2F3637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Stack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3E3C7AB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lt;= top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++) {</w:t>
      </w:r>
    </w:p>
    <w:p w14:paraId="313CA32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7E4D20B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FECA96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652BB2C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587563F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A88CA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5CBA68F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 </w:t>
      </w:r>
      <w:proofErr w:type="spellStart"/>
      <w:r w:rsidRPr="00E3386A">
        <w:rPr>
          <w:b/>
          <w:bCs/>
        </w:rPr>
        <w:t>stack</w:t>
      </w:r>
      <w:proofErr w:type="spellEnd"/>
      <w:r w:rsidRPr="00E3386A">
        <w:rPr>
          <w:b/>
          <w:bCs/>
        </w:rPr>
        <w:t xml:space="preserve"> = new </w:t>
      </w:r>
      <w:proofErr w:type="gramStart"/>
      <w:r w:rsidRPr="00E3386A">
        <w:rPr>
          <w:b/>
          <w:bCs/>
        </w:rPr>
        <w:t>Stack(</w:t>
      </w:r>
      <w:proofErr w:type="gramEnd"/>
      <w:r w:rsidRPr="00E3386A">
        <w:rPr>
          <w:b/>
          <w:bCs/>
        </w:rPr>
        <w:t>5);</w:t>
      </w:r>
    </w:p>
    <w:p w14:paraId="7658EAE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C3945D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4C39F8F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5);</w:t>
      </w:r>
    </w:p>
    <w:p w14:paraId="670FFE3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3);</w:t>
      </w:r>
    </w:p>
    <w:p w14:paraId="6B98FE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7);</w:t>
      </w:r>
    </w:p>
    <w:p w14:paraId="676CBD6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Popped: " + </w:t>
      </w:r>
      <w:proofErr w:type="spellStart"/>
      <w:proofErr w:type="gramStart"/>
      <w:r w:rsidRPr="00E3386A">
        <w:rPr>
          <w:b/>
          <w:bCs/>
        </w:rPr>
        <w:t>stack.po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);  // Output: 7</w:t>
      </w:r>
    </w:p>
    <w:p w14:paraId="51ABEA1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rintStack</w:t>
      </w:r>
      <w:proofErr w:type="spellEnd"/>
      <w:proofErr w:type="gramEnd"/>
      <w:r w:rsidRPr="00E3386A">
        <w:rPr>
          <w:b/>
          <w:bCs/>
        </w:rPr>
        <w:t>();  // Output: [5 3]</w:t>
      </w:r>
    </w:p>
    <w:p w14:paraId="4B4173D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905CB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5E49E5A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10);</w:t>
      </w:r>
    </w:p>
    <w:p w14:paraId="53FB9D3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20);</w:t>
      </w:r>
    </w:p>
    <w:p w14:paraId="76CB42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Popped: " + </w:t>
      </w:r>
      <w:proofErr w:type="spellStart"/>
      <w:proofErr w:type="gramStart"/>
      <w:r w:rsidRPr="00E3386A">
        <w:rPr>
          <w:b/>
          <w:bCs/>
        </w:rPr>
        <w:t>stack.po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);  // Output: 20</w:t>
      </w:r>
    </w:p>
    <w:p w14:paraId="6EC74FA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15);</w:t>
      </w:r>
    </w:p>
    <w:p w14:paraId="6F46E88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stack.printStack</w:t>
      </w:r>
      <w:proofErr w:type="spellEnd"/>
      <w:proofErr w:type="gramEnd"/>
      <w:r w:rsidRPr="00E3386A">
        <w:rPr>
          <w:b/>
          <w:bCs/>
        </w:rPr>
        <w:t>();  // Output: [10 15]</w:t>
      </w:r>
    </w:p>
    <w:p w14:paraId="0E531B1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6D23828" w14:textId="25434D66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7F2E1BEE" w14:textId="77777777" w:rsidR="00FA08AD" w:rsidRPr="00FA08AD" w:rsidRDefault="00000000" w:rsidP="00FA08AD">
      <w:pPr>
        <w:spacing w:after="0" w:line="240" w:lineRule="auto"/>
      </w:pPr>
      <w:r>
        <w:pict w14:anchorId="33D3A069">
          <v:rect id="_x0000_i1025" style="width:0;height:3pt" o:hralign="center" o:hrstd="t" o:hrnoshade="t" o:hr="t" fillcolor="#f0f6fc" stroked="f"/>
        </w:pict>
      </w:r>
    </w:p>
    <w:p w14:paraId="26F2783E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14:paraId="3EFBA2E3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14:paraId="56A4B96D" w14:textId="77777777" w:rsid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14:paraId="0C8D925A" w14:textId="77777777" w:rsidR="00E3386A" w:rsidRDefault="00E3386A" w:rsidP="00E3386A">
      <w:pPr>
        <w:spacing w:after="0" w:line="240" w:lineRule="auto"/>
      </w:pPr>
    </w:p>
    <w:p w14:paraId="2694058B" w14:textId="77777777" w:rsidR="00E3386A" w:rsidRDefault="00E3386A" w:rsidP="00E3386A">
      <w:pPr>
        <w:spacing w:after="0" w:line="240" w:lineRule="auto"/>
      </w:pPr>
    </w:p>
    <w:p w14:paraId="40E25122" w14:textId="77777777" w:rsidR="00E3386A" w:rsidRDefault="00E3386A" w:rsidP="00E3386A">
      <w:pPr>
        <w:spacing w:after="0" w:line="240" w:lineRule="auto"/>
      </w:pPr>
    </w:p>
    <w:p w14:paraId="74E437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public class </w:t>
      </w:r>
      <w:proofErr w:type="spellStart"/>
      <w:r w:rsidRPr="00E3386A">
        <w:rPr>
          <w:b/>
          <w:bCs/>
        </w:rPr>
        <w:t>BalancedParentheses</w:t>
      </w:r>
      <w:proofErr w:type="spellEnd"/>
      <w:r w:rsidRPr="00E3386A">
        <w:rPr>
          <w:b/>
          <w:bCs/>
        </w:rPr>
        <w:t xml:space="preserve"> {</w:t>
      </w:r>
    </w:p>
    <w:p w14:paraId="722A09D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char[</w:t>
      </w:r>
      <w:proofErr w:type="gramEnd"/>
      <w:r w:rsidRPr="00E3386A">
        <w:rPr>
          <w:b/>
          <w:bCs/>
        </w:rPr>
        <w:t>] stack;</w:t>
      </w:r>
    </w:p>
    <w:p w14:paraId="51C88CE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top;</w:t>
      </w:r>
    </w:p>
    <w:p w14:paraId="15D1F68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2EC2C0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BalancedParentheses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size) {</w:t>
      </w:r>
    </w:p>
    <w:p w14:paraId="2961FA3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 = new char[size];</w:t>
      </w:r>
    </w:p>
    <w:p w14:paraId="2EC8B22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top = -1;</w:t>
      </w:r>
    </w:p>
    <w:p w14:paraId="64672F0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584D7FE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45F160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push(</w:t>
      </w:r>
      <w:proofErr w:type="gramEnd"/>
      <w:r w:rsidRPr="00E3386A">
        <w:rPr>
          <w:b/>
          <w:bCs/>
        </w:rPr>
        <w:t xml:space="preserve">char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 {</w:t>
      </w:r>
    </w:p>
    <w:p w14:paraId="3EDD9DF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[++top] =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;</w:t>
      </w:r>
    </w:p>
    <w:p w14:paraId="570274E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44CCAFF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11447C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char </w:t>
      </w:r>
      <w:proofErr w:type="gramStart"/>
      <w:r w:rsidRPr="00E3386A">
        <w:rPr>
          <w:b/>
          <w:bCs/>
        </w:rPr>
        <w:t>pop(</w:t>
      </w:r>
      <w:proofErr w:type="gramEnd"/>
      <w:r w:rsidRPr="00E3386A">
        <w:rPr>
          <w:b/>
          <w:bCs/>
        </w:rPr>
        <w:t>) {</w:t>
      </w:r>
    </w:p>
    <w:p w14:paraId="62120DB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 == -1) {</w:t>
      </w:r>
    </w:p>
    <w:p w14:paraId="69A4BAF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'\0';</w:t>
      </w:r>
    </w:p>
    <w:p w14:paraId="6FA6346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63551F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stack[top--];</w:t>
      </w:r>
    </w:p>
    <w:p w14:paraId="56968F5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9065DF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4509B2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</w:t>
      </w:r>
      <w:proofErr w:type="spellStart"/>
      <w:r w:rsidRPr="00E3386A">
        <w:rPr>
          <w:b/>
          <w:bCs/>
        </w:rPr>
        <w:t>boolean</w:t>
      </w:r>
      <w:proofErr w:type="spellEnd"/>
      <w:r w:rsidRPr="00E3386A">
        <w:rPr>
          <w:b/>
          <w:bCs/>
        </w:rPr>
        <w:t xml:space="preserve"> </w:t>
      </w:r>
      <w:proofErr w:type="spellStart"/>
      <w:proofErr w:type="gramStart"/>
      <w:r w:rsidRPr="00E3386A">
        <w:rPr>
          <w:b/>
          <w:bCs/>
        </w:rPr>
        <w:t>isEmpt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135C5A9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top == -1;</w:t>
      </w:r>
    </w:p>
    <w:p w14:paraId="590C3AA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532224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F59FE4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</w:t>
      </w:r>
      <w:proofErr w:type="spellStart"/>
      <w:r w:rsidRPr="00E3386A">
        <w:rPr>
          <w:b/>
          <w:bCs/>
        </w:rPr>
        <w:t>boolean</w:t>
      </w:r>
      <w:proofErr w:type="spellEnd"/>
      <w:r w:rsidRPr="00E3386A">
        <w:rPr>
          <w:b/>
          <w:bCs/>
        </w:rPr>
        <w:t xml:space="preserve"> </w:t>
      </w:r>
      <w:proofErr w:type="spellStart"/>
      <w:proofErr w:type="gramStart"/>
      <w:r w:rsidRPr="00E3386A">
        <w:rPr>
          <w:b/>
          <w:bCs/>
        </w:rPr>
        <w:t>isBalanced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String expr) {</w:t>
      </w:r>
    </w:p>
    <w:p w14:paraId="2A7D70C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BalancedParentheses</w:t>
      </w:r>
      <w:proofErr w:type="spellEnd"/>
      <w:r w:rsidRPr="00E3386A">
        <w:rPr>
          <w:b/>
          <w:bCs/>
        </w:rPr>
        <w:t xml:space="preserve"> stack = new </w:t>
      </w:r>
      <w:proofErr w:type="spellStart"/>
      <w:r w:rsidRPr="00E3386A">
        <w:rPr>
          <w:b/>
          <w:bCs/>
        </w:rPr>
        <w:t>BalancedParentheses</w:t>
      </w:r>
      <w:proofErr w:type="spellEnd"/>
      <w:r w:rsidRPr="00E3386A">
        <w:rPr>
          <w:b/>
          <w:bCs/>
        </w:rPr>
        <w:t>(</w:t>
      </w:r>
      <w:proofErr w:type="spellStart"/>
      <w:proofErr w:type="gramStart"/>
      <w:r w:rsidRPr="00E3386A">
        <w:rPr>
          <w:b/>
          <w:bCs/>
        </w:rPr>
        <w:t>expr.length</w:t>
      </w:r>
      <w:proofErr w:type="spellEnd"/>
      <w:proofErr w:type="gramEnd"/>
      <w:r w:rsidRPr="00E3386A">
        <w:rPr>
          <w:b/>
          <w:bCs/>
        </w:rPr>
        <w:t>());</w:t>
      </w:r>
    </w:p>
    <w:p w14:paraId="295CE4A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BBCAA6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char </w:t>
      </w:r>
      <w:proofErr w:type="spellStart"/>
      <w:proofErr w:type="gram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:</w:t>
      </w:r>
      <w:proofErr w:type="gram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expr.toCharArray</w:t>
      </w:r>
      <w:proofErr w:type="spellEnd"/>
      <w:r w:rsidRPr="00E3386A">
        <w:rPr>
          <w:b/>
          <w:bCs/>
        </w:rPr>
        <w:t>()) {</w:t>
      </w:r>
    </w:p>
    <w:p w14:paraId="3FE1A25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f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(' ||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{' ||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[') {</w:t>
      </w:r>
    </w:p>
    <w:p w14:paraId="4E1E69C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</w:t>
      </w:r>
      <w:proofErr w:type="spellStart"/>
      <w:proofErr w:type="gramStart"/>
      <w:r w:rsidRPr="00E3386A">
        <w:rPr>
          <w:b/>
          <w:bCs/>
        </w:rPr>
        <w:t>stack.push</w:t>
      </w:r>
      <w:proofErr w:type="spellEnd"/>
      <w:proofErr w:type="gram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;</w:t>
      </w:r>
    </w:p>
    <w:p w14:paraId="7FCCE6A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 else if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)' ||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}' ||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]') {</w:t>
      </w:r>
    </w:p>
    <w:p w14:paraId="72B8D1E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char popped = </w:t>
      </w:r>
      <w:proofErr w:type="spellStart"/>
      <w:proofErr w:type="gramStart"/>
      <w:r w:rsidRPr="00E3386A">
        <w:rPr>
          <w:b/>
          <w:bCs/>
        </w:rPr>
        <w:t>stack.po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;</w:t>
      </w:r>
    </w:p>
    <w:p w14:paraId="375991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if (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)' &amp;&amp; </w:t>
      </w:r>
      <w:proofErr w:type="gramStart"/>
      <w:r w:rsidRPr="00E3386A">
        <w:rPr>
          <w:b/>
          <w:bCs/>
        </w:rPr>
        <w:t>popped !</w:t>
      </w:r>
      <w:proofErr w:type="gramEnd"/>
      <w:r w:rsidRPr="00E3386A">
        <w:rPr>
          <w:b/>
          <w:bCs/>
        </w:rPr>
        <w:t>= '(') ||</w:t>
      </w:r>
    </w:p>
    <w:p w14:paraId="0226AB6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}' &amp;&amp; </w:t>
      </w:r>
      <w:proofErr w:type="gramStart"/>
      <w:r w:rsidRPr="00E3386A">
        <w:rPr>
          <w:b/>
          <w:bCs/>
        </w:rPr>
        <w:t>popped !</w:t>
      </w:r>
      <w:proofErr w:type="gramEnd"/>
      <w:r w:rsidRPr="00E3386A">
        <w:rPr>
          <w:b/>
          <w:bCs/>
        </w:rPr>
        <w:t>= '{') ||</w:t>
      </w:r>
    </w:p>
    <w:p w14:paraId="208A761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]' &amp;&amp; </w:t>
      </w:r>
      <w:proofErr w:type="gramStart"/>
      <w:r w:rsidRPr="00E3386A">
        <w:rPr>
          <w:b/>
          <w:bCs/>
        </w:rPr>
        <w:t>popped !</w:t>
      </w:r>
      <w:proofErr w:type="gramEnd"/>
      <w:r w:rsidRPr="00E3386A">
        <w:rPr>
          <w:b/>
          <w:bCs/>
        </w:rPr>
        <w:t>= '[')) {</w:t>
      </w:r>
    </w:p>
    <w:p w14:paraId="7AE245B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return false;</w:t>
      </w:r>
    </w:p>
    <w:p w14:paraId="032FF3E1" w14:textId="5599BF78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</w:t>
      </w:r>
    </w:p>
    <w:p w14:paraId="086A7812" w14:textId="77777777" w:rsidR="00FA08AD" w:rsidRPr="00FA08AD" w:rsidRDefault="00000000" w:rsidP="00FA08AD">
      <w:pPr>
        <w:spacing w:after="0" w:line="240" w:lineRule="auto"/>
      </w:pPr>
      <w:r>
        <w:pict w14:anchorId="58BDA8F2">
          <v:rect id="_x0000_i1026" style="width:0;height:3pt" o:hralign="center" o:hrstd="t" o:hrnoshade="t" o:hr="t" fillcolor="#f0f6fc" stroked="f"/>
        </w:pict>
      </w:r>
    </w:p>
    <w:p w14:paraId="778D0C79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14:paraId="79247829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14:paraId="0722C6FE" w14:textId="77777777" w:rsid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14:paraId="52F94CE0" w14:textId="77777777" w:rsidR="00E3386A" w:rsidRDefault="00E3386A" w:rsidP="00E3386A">
      <w:pPr>
        <w:spacing w:after="0" w:line="240" w:lineRule="auto"/>
      </w:pPr>
    </w:p>
    <w:p w14:paraId="7C2203E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public class </w:t>
      </w:r>
      <w:proofErr w:type="spellStart"/>
      <w:r w:rsidRPr="00E3386A">
        <w:rPr>
          <w:b/>
          <w:bCs/>
        </w:rPr>
        <w:t>ReverseString</w:t>
      </w:r>
      <w:proofErr w:type="spellEnd"/>
      <w:r w:rsidRPr="00E3386A">
        <w:rPr>
          <w:b/>
          <w:bCs/>
        </w:rPr>
        <w:t xml:space="preserve"> {</w:t>
      </w:r>
    </w:p>
    <w:p w14:paraId="3FFBC85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String </w:t>
      </w:r>
      <w:proofErr w:type="gramStart"/>
      <w:r w:rsidRPr="00E3386A">
        <w:rPr>
          <w:b/>
          <w:bCs/>
        </w:rPr>
        <w:t>reverse(</w:t>
      </w:r>
      <w:proofErr w:type="gramEnd"/>
      <w:r w:rsidRPr="00E3386A">
        <w:rPr>
          <w:b/>
          <w:bCs/>
        </w:rPr>
        <w:t>String s) {</w:t>
      </w:r>
    </w:p>
    <w:p w14:paraId="3941D0A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char[</w:t>
      </w:r>
      <w:proofErr w:type="gramEnd"/>
      <w:r w:rsidRPr="00E3386A">
        <w:rPr>
          <w:b/>
          <w:bCs/>
        </w:rPr>
        <w:t>] stack = new char[</w:t>
      </w:r>
      <w:proofErr w:type="spellStart"/>
      <w:r w:rsidRPr="00E3386A">
        <w:rPr>
          <w:b/>
          <w:bCs/>
        </w:rPr>
        <w:t>s.length</w:t>
      </w:r>
      <w:proofErr w:type="spellEnd"/>
      <w:r w:rsidRPr="00E3386A">
        <w:rPr>
          <w:b/>
          <w:bCs/>
        </w:rPr>
        <w:t>()];</w:t>
      </w:r>
    </w:p>
    <w:p w14:paraId="2CEF6E9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top = -1;</w:t>
      </w:r>
    </w:p>
    <w:p w14:paraId="7872665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7CD802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char </w:t>
      </w:r>
      <w:proofErr w:type="spellStart"/>
      <w:proofErr w:type="gram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:</w:t>
      </w:r>
      <w:proofErr w:type="gram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s.toCharArray</w:t>
      </w:r>
      <w:proofErr w:type="spellEnd"/>
      <w:r w:rsidRPr="00E3386A">
        <w:rPr>
          <w:b/>
          <w:bCs/>
        </w:rPr>
        <w:t>()) {</w:t>
      </w:r>
    </w:p>
    <w:p w14:paraId="01BB5DB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tack[++top] =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;</w:t>
      </w:r>
    </w:p>
    <w:p w14:paraId="0C07431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0DA5D51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DED07B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Builder reversed = new </w:t>
      </w:r>
      <w:proofErr w:type="gramStart"/>
      <w:r w:rsidRPr="00E3386A">
        <w:rPr>
          <w:b/>
          <w:bCs/>
        </w:rPr>
        <w:t>StringBuilder(</w:t>
      </w:r>
      <w:proofErr w:type="gramEnd"/>
      <w:r w:rsidRPr="00E3386A">
        <w:rPr>
          <w:b/>
          <w:bCs/>
        </w:rPr>
        <w:t>);</w:t>
      </w:r>
    </w:p>
    <w:p w14:paraId="794D30A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while (top &gt;= 0) {</w:t>
      </w:r>
    </w:p>
    <w:p w14:paraId="214FADC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proofErr w:type="gramStart"/>
      <w:r w:rsidRPr="00E3386A">
        <w:rPr>
          <w:b/>
          <w:bCs/>
        </w:rPr>
        <w:t>reversed.append</w:t>
      </w:r>
      <w:proofErr w:type="spellEnd"/>
      <w:proofErr w:type="gramEnd"/>
      <w:r w:rsidRPr="00E3386A">
        <w:rPr>
          <w:b/>
          <w:bCs/>
        </w:rPr>
        <w:t>(stack[top--]);</w:t>
      </w:r>
    </w:p>
    <w:p w14:paraId="08CB65C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E0BF74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C1B42C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</w:t>
      </w:r>
      <w:proofErr w:type="spellStart"/>
      <w:proofErr w:type="gramStart"/>
      <w:r w:rsidRPr="00E3386A">
        <w:rPr>
          <w:b/>
          <w:bCs/>
        </w:rPr>
        <w:t>reversed.toString</w:t>
      </w:r>
      <w:proofErr w:type="spellEnd"/>
      <w:proofErr w:type="gramEnd"/>
      <w:r w:rsidRPr="00E3386A">
        <w:rPr>
          <w:b/>
          <w:bCs/>
        </w:rPr>
        <w:t>();</w:t>
      </w:r>
    </w:p>
    <w:p w14:paraId="2CDDA53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E18B993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59420E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3EBE47D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24D6860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 input1 = "hello";</w:t>
      </w:r>
    </w:p>
    <w:p w14:paraId="54E0979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reverse(input1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 xml:space="preserve">/ Output: </w:t>
      </w:r>
      <w:proofErr w:type="spellStart"/>
      <w:r w:rsidRPr="00E3386A">
        <w:rPr>
          <w:b/>
          <w:bCs/>
        </w:rPr>
        <w:t>olleh</w:t>
      </w:r>
      <w:proofErr w:type="spellEnd"/>
    </w:p>
    <w:p w14:paraId="4724DFB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CA7311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65142A3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 input2 = "world";</w:t>
      </w:r>
    </w:p>
    <w:p w14:paraId="51A50DA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reverse(input2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 xml:space="preserve">/ Output: </w:t>
      </w:r>
      <w:proofErr w:type="spellStart"/>
      <w:r w:rsidRPr="00E3386A">
        <w:rPr>
          <w:b/>
          <w:bCs/>
        </w:rPr>
        <w:t>dlrow</w:t>
      </w:r>
      <w:proofErr w:type="spellEnd"/>
    </w:p>
    <w:p w14:paraId="4409689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3357A26" w14:textId="37FDD659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5C38A8C2" w14:textId="77777777" w:rsidR="00FA08AD" w:rsidRPr="00FA08AD" w:rsidRDefault="00000000" w:rsidP="00FA08AD">
      <w:pPr>
        <w:spacing w:after="0" w:line="240" w:lineRule="auto"/>
      </w:pPr>
      <w:r>
        <w:pict w14:anchorId="7F072CB8">
          <v:rect id="_x0000_i1027" style="width:0;height:3pt" o:hralign="center" o:hrstd="t" o:hrnoshade="t" o:hr="t" fillcolor="#f0f6fc" stroked="f"/>
        </w:pict>
      </w:r>
    </w:p>
    <w:p w14:paraId="04AEF3F2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14:paraId="46D139BF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14:paraId="63A11C04" w14:textId="77777777" w:rsid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14:paraId="46A98F46" w14:textId="77777777" w:rsidR="00E3386A" w:rsidRDefault="00E3386A" w:rsidP="00E3386A">
      <w:pPr>
        <w:spacing w:after="0" w:line="240" w:lineRule="auto"/>
      </w:pPr>
    </w:p>
    <w:p w14:paraId="68B562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public class </w:t>
      </w:r>
      <w:proofErr w:type="spellStart"/>
      <w:r w:rsidRPr="00E3386A">
        <w:rPr>
          <w:b/>
          <w:bCs/>
        </w:rPr>
        <w:t>PostfixEvaluation</w:t>
      </w:r>
      <w:proofErr w:type="spellEnd"/>
      <w:r w:rsidRPr="00E3386A">
        <w:rPr>
          <w:b/>
          <w:bCs/>
        </w:rPr>
        <w:t xml:space="preserve"> {</w:t>
      </w:r>
    </w:p>
    <w:p w14:paraId="117DCCA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int </w:t>
      </w:r>
      <w:proofErr w:type="spellStart"/>
      <w:proofErr w:type="gramStart"/>
      <w:r w:rsidRPr="00E3386A">
        <w:rPr>
          <w:b/>
          <w:bCs/>
        </w:rPr>
        <w:t>evaluatePostfix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String expression) {</w:t>
      </w:r>
    </w:p>
    <w:p w14:paraId="2220178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stack = new int[</w:t>
      </w:r>
      <w:proofErr w:type="spellStart"/>
      <w:r w:rsidRPr="00E3386A">
        <w:rPr>
          <w:b/>
          <w:bCs/>
        </w:rPr>
        <w:t>expression.length</w:t>
      </w:r>
      <w:proofErr w:type="spellEnd"/>
      <w:r w:rsidRPr="00E3386A">
        <w:rPr>
          <w:b/>
          <w:bCs/>
        </w:rPr>
        <w:t>()];</w:t>
      </w:r>
    </w:p>
    <w:p w14:paraId="4433641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top = -1;</w:t>
      </w:r>
    </w:p>
    <w:p w14:paraId="0294B71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1E404E7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String </w:t>
      </w:r>
      <w:proofErr w:type="gramStart"/>
      <w:r w:rsidRPr="00E3386A">
        <w:rPr>
          <w:b/>
          <w:bCs/>
        </w:rPr>
        <w:t>token :</w:t>
      </w:r>
      <w:proofErr w:type="gram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expression.split</w:t>
      </w:r>
      <w:proofErr w:type="spellEnd"/>
      <w:r w:rsidRPr="00E3386A">
        <w:rPr>
          <w:b/>
          <w:bCs/>
        </w:rPr>
        <w:t>(" ")) {</w:t>
      </w:r>
    </w:p>
    <w:p w14:paraId="240FCB2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f (</w:t>
      </w:r>
      <w:proofErr w:type="spellStart"/>
      <w:r w:rsidRPr="00E3386A">
        <w:rPr>
          <w:b/>
          <w:bCs/>
        </w:rPr>
        <w:t>Character.isDigit</w:t>
      </w:r>
      <w:proofErr w:type="spellEnd"/>
      <w:r w:rsidRPr="00E3386A">
        <w:rPr>
          <w:b/>
          <w:bCs/>
        </w:rPr>
        <w:t>(</w:t>
      </w:r>
      <w:proofErr w:type="spellStart"/>
      <w:proofErr w:type="gramStart"/>
      <w:r w:rsidRPr="00E3386A">
        <w:rPr>
          <w:b/>
          <w:bCs/>
        </w:rPr>
        <w:t>token.charAt</w:t>
      </w:r>
      <w:proofErr w:type="spellEnd"/>
      <w:proofErr w:type="gramEnd"/>
      <w:r w:rsidRPr="00E3386A">
        <w:rPr>
          <w:b/>
          <w:bCs/>
        </w:rPr>
        <w:t>(0))) {</w:t>
      </w:r>
    </w:p>
    <w:p w14:paraId="0CF2964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stack[++top] = </w:t>
      </w:r>
      <w:proofErr w:type="spellStart"/>
      <w:r w:rsidRPr="00E3386A">
        <w:rPr>
          <w:b/>
          <w:bCs/>
        </w:rPr>
        <w:t>Integer.parseInt</w:t>
      </w:r>
      <w:proofErr w:type="spellEnd"/>
      <w:r w:rsidRPr="00E3386A">
        <w:rPr>
          <w:b/>
          <w:bCs/>
        </w:rPr>
        <w:t>(token);</w:t>
      </w:r>
    </w:p>
    <w:p w14:paraId="517BF13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 else {</w:t>
      </w:r>
    </w:p>
    <w:p w14:paraId="1AE1B98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int b = stack[top--];</w:t>
      </w:r>
    </w:p>
    <w:p w14:paraId="60963A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int a = stack[top--];</w:t>
      </w:r>
    </w:p>
    <w:p w14:paraId="7E46299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switch (token) {</w:t>
      </w:r>
    </w:p>
    <w:p w14:paraId="64B5FBA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case "+" -&gt; stack[++top] = a + b;</w:t>
      </w:r>
    </w:p>
    <w:p w14:paraId="34848DF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case "-" -&gt; stack[++top] = a - b;</w:t>
      </w:r>
    </w:p>
    <w:p w14:paraId="5C47E59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case "*" -&gt; stack[++top] = a * b;</w:t>
      </w:r>
    </w:p>
    <w:p w14:paraId="4D3FEB6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case "/" -&gt; stack[++top] = a / b;</w:t>
      </w:r>
    </w:p>
    <w:p w14:paraId="2835EF6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}</w:t>
      </w:r>
    </w:p>
    <w:p w14:paraId="382E5CB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</w:t>
      </w:r>
    </w:p>
    <w:p w14:paraId="65A6F26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0AF30A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BEAC7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return stack[top];</w:t>
      </w:r>
    </w:p>
    <w:p w14:paraId="28EB6FE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B3159B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F4BCF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7A6030B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573A44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 expr1 = "5 3 + 2 *";</w:t>
      </w:r>
    </w:p>
    <w:p w14:paraId="714FE50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evaluatePostfix</w:t>
      </w:r>
      <w:proofErr w:type="spellEnd"/>
      <w:r w:rsidRPr="00E3386A">
        <w:rPr>
          <w:b/>
          <w:bCs/>
        </w:rPr>
        <w:t>(expr1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16</w:t>
      </w:r>
    </w:p>
    <w:p w14:paraId="21132C3F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7951E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2EC264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 expr2 = "4 5 * 6 /";</w:t>
      </w:r>
    </w:p>
    <w:p w14:paraId="7298B1A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evaluatePostfix</w:t>
      </w:r>
      <w:proofErr w:type="spellEnd"/>
      <w:r w:rsidRPr="00E3386A">
        <w:rPr>
          <w:b/>
          <w:bCs/>
        </w:rPr>
        <w:t>(expr2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3</w:t>
      </w:r>
    </w:p>
    <w:p w14:paraId="66E4C0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183E985" w14:textId="70B1C8B2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36BCB82B" w14:textId="77777777" w:rsidR="00FA08AD" w:rsidRPr="00FA08AD" w:rsidRDefault="00000000" w:rsidP="00FA08AD">
      <w:pPr>
        <w:spacing w:after="0" w:line="240" w:lineRule="auto"/>
      </w:pPr>
      <w:r>
        <w:pict w14:anchorId="514B82C2">
          <v:rect id="_x0000_i1028" style="width:0;height:3pt" o:hralign="center" o:hrstd="t" o:hrnoshade="t" o:hr="t" fillcolor="#f0f6fc" stroked="f"/>
        </w:pict>
      </w:r>
    </w:p>
    <w:p w14:paraId="00F226FC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14:paraId="64CE5175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14:paraId="5A17F362" w14:textId="77777777" w:rsid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14:paraId="742BF4BE" w14:textId="77777777" w:rsidR="00E3386A" w:rsidRDefault="00E3386A" w:rsidP="00E3386A">
      <w:pPr>
        <w:spacing w:after="0" w:line="240" w:lineRule="auto"/>
      </w:pPr>
    </w:p>
    <w:p w14:paraId="52381C7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public class </w:t>
      </w:r>
      <w:proofErr w:type="spellStart"/>
      <w:r w:rsidRPr="00E3386A">
        <w:rPr>
          <w:b/>
          <w:bCs/>
        </w:rPr>
        <w:t>InfixToPostfix</w:t>
      </w:r>
      <w:proofErr w:type="spellEnd"/>
      <w:r w:rsidRPr="00E3386A">
        <w:rPr>
          <w:b/>
          <w:bCs/>
        </w:rPr>
        <w:t xml:space="preserve"> {</w:t>
      </w:r>
    </w:p>
    <w:p w14:paraId="4DAA17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static int </w:t>
      </w:r>
      <w:proofErr w:type="gramStart"/>
      <w:r w:rsidRPr="00E3386A">
        <w:rPr>
          <w:b/>
          <w:bCs/>
        </w:rPr>
        <w:t>precedence(</w:t>
      </w:r>
      <w:proofErr w:type="gramEnd"/>
      <w:r w:rsidRPr="00E3386A">
        <w:rPr>
          <w:b/>
          <w:bCs/>
        </w:rPr>
        <w:t xml:space="preserve">char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 {</w:t>
      </w:r>
    </w:p>
    <w:p w14:paraId="114B717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switch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 {</w:t>
      </w:r>
    </w:p>
    <w:p w14:paraId="164C62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case '+', '-' -&gt; 1;</w:t>
      </w:r>
    </w:p>
    <w:p w14:paraId="0B6FAAA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case '*', '/' -&gt; 2;</w:t>
      </w:r>
    </w:p>
    <w:p w14:paraId="55F19F8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default -&gt; -1;</w:t>
      </w:r>
    </w:p>
    <w:p w14:paraId="3182E5D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;</w:t>
      </w:r>
    </w:p>
    <w:p w14:paraId="05B898D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5CB3B62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0B1CD9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String </w:t>
      </w:r>
      <w:proofErr w:type="gramStart"/>
      <w:r w:rsidRPr="00E3386A">
        <w:rPr>
          <w:b/>
          <w:bCs/>
        </w:rPr>
        <w:t>convert(</w:t>
      </w:r>
      <w:proofErr w:type="gramEnd"/>
      <w:r w:rsidRPr="00E3386A">
        <w:rPr>
          <w:b/>
          <w:bCs/>
        </w:rPr>
        <w:t>String expression) {</w:t>
      </w:r>
    </w:p>
    <w:p w14:paraId="3028A2B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char[</w:t>
      </w:r>
      <w:proofErr w:type="gramEnd"/>
      <w:r w:rsidRPr="00E3386A">
        <w:rPr>
          <w:b/>
          <w:bCs/>
        </w:rPr>
        <w:t>] stack = new char[</w:t>
      </w:r>
      <w:proofErr w:type="spellStart"/>
      <w:r w:rsidRPr="00E3386A">
        <w:rPr>
          <w:b/>
          <w:bCs/>
        </w:rPr>
        <w:t>expression.length</w:t>
      </w:r>
      <w:proofErr w:type="spellEnd"/>
      <w:r w:rsidRPr="00E3386A">
        <w:rPr>
          <w:b/>
          <w:bCs/>
        </w:rPr>
        <w:t>()];</w:t>
      </w:r>
    </w:p>
    <w:p w14:paraId="21F6712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top = -1;</w:t>
      </w:r>
    </w:p>
    <w:p w14:paraId="065F29D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Builder result = new </w:t>
      </w:r>
      <w:proofErr w:type="gramStart"/>
      <w:r w:rsidRPr="00E3386A">
        <w:rPr>
          <w:b/>
          <w:bCs/>
        </w:rPr>
        <w:t>StringBuilder(</w:t>
      </w:r>
      <w:proofErr w:type="gramEnd"/>
      <w:r w:rsidRPr="00E3386A">
        <w:rPr>
          <w:b/>
          <w:bCs/>
        </w:rPr>
        <w:t>);</w:t>
      </w:r>
    </w:p>
    <w:p w14:paraId="0BD462E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DE2732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char </w:t>
      </w:r>
      <w:proofErr w:type="spellStart"/>
      <w:proofErr w:type="gram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:</w:t>
      </w:r>
      <w:proofErr w:type="gram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expression.toCharArray</w:t>
      </w:r>
      <w:proofErr w:type="spellEnd"/>
      <w:r w:rsidRPr="00E3386A">
        <w:rPr>
          <w:b/>
          <w:bCs/>
        </w:rPr>
        <w:t>()) {</w:t>
      </w:r>
    </w:p>
    <w:p w14:paraId="2367C2E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f (</w:t>
      </w:r>
      <w:proofErr w:type="spellStart"/>
      <w:r w:rsidRPr="00E3386A">
        <w:rPr>
          <w:b/>
          <w:bCs/>
        </w:rPr>
        <w:t>Character.isLetterOrDigit</w:t>
      </w:r>
      <w:proofErr w:type="spell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) {</w:t>
      </w:r>
    </w:p>
    <w:p w14:paraId="5EAE0DB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</w:t>
      </w:r>
      <w:proofErr w:type="spellStart"/>
      <w:proofErr w:type="gramStart"/>
      <w:r w:rsidRPr="00E3386A">
        <w:rPr>
          <w:b/>
          <w:bCs/>
        </w:rPr>
        <w:t>result.append</w:t>
      </w:r>
      <w:proofErr w:type="spellEnd"/>
      <w:proofErr w:type="gram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.append(' ');</w:t>
      </w:r>
    </w:p>
    <w:p w14:paraId="5651C70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 else if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(') {</w:t>
      </w:r>
    </w:p>
    <w:p w14:paraId="1A4C45C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stack[++top] =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;</w:t>
      </w:r>
    </w:p>
    <w:p w14:paraId="7B1EE4D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 else if 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 xml:space="preserve"> == ')') {</w:t>
      </w:r>
    </w:p>
    <w:p w14:paraId="6B3F349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while (top &gt;= 0 &amp;&amp; stack[top</w:t>
      </w:r>
      <w:proofErr w:type="gramStart"/>
      <w:r w:rsidRPr="00E3386A">
        <w:rPr>
          <w:b/>
          <w:bCs/>
        </w:rPr>
        <w:t>] !</w:t>
      </w:r>
      <w:proofErr w:type="gramEnd"/>
      <w:r w:rsidRPr="00E3386A">
        <w:rPr>
          <w:b/>
          <w:bCs/>
        </w:rPr>
        <w:t>= '(') {</w:t>
      </w:r>
    </w:p>
    <w:p w14:paraId="72D0C51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    </w:t>
      </w:r>
      <w:proofErr w:type="spellStart"/>
      <w:proofErr w:type="gramStart"/>
      <w:r w:rsidRPr="00E3386A">
        <w:rPr>
          <w:b/>
          <w:bCs/>
        </w:rPr>
        <w:t>result.append</w:t>
      </w:r>
      <w:proofErr w:type="spellEnd"/>
      <w:proofErr w:type="gramEnd"/>
      <w:r w:rsidRPr="00E3386A">
        <w:rPr>
          <w:b/>
          <w:bCs/>
        </w:rPr>
        <w:t>(stack[top--]).append(' ');</w:t>
      </w:r>
    </w:p>
    <w:p w14:paraId="4E25ED8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}</w:t>
      </w:r>
    </w:p>
    <w:p w14:paraId="20163CB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top--</w:t>
      </w:r>
      <w:proofErr w:type="gramStart"/>
      <w:r w:rsidRPr="00E3386A">
        <w:rPr>
          <w:b/>
          <w:bCs/>
        </w:rPr>
        <w:t>;  /</w:t>
      </w:r>
      <w:proofErr w:type="gramEnd"/>
      <w:r w:rsidRPr="00E3386A">
        <w:rPr>
          <w:b/>
          <w:bCs/>
        </w:rPr>
        <w:t>/ Pop '('</w:t>
      </w:r>
    </w:p>
    <w:p w14:paraId="10242F2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 else {</w:t>
      </w:r>
    </w:p>
    <w:p w14:paraId="573253A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while (top &gt;= 0 &amp;&amp; precedence(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) &lt;= precedence(stack[top])) {</w:t>
      </w:r>
    </w:p>
    <w:p w14:paraId="40C0B9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            </w:t>
      </w:r>
      <w:proofErr w:type="spellStart"/>
      <w:proofErr w:type="gramStart"/>
      <w:r w:rsidRPr="00E3386A">
        <w:rPr>
          <w:b/>
          <w:bCs/>
        </w:rPr>
        <w:t>result.append</w:t>
      </w:r>
      <w:proofErr w:type="spellEnd"/>
      <w:proofErr w:type="gramEnd"/>
      <w:r w:rsidRPr="00E3386A">
        <w:rPr>
          <w:b/>
          <w:bCs/>
        </w:rPr>
        <w:t>(stack[top--]).append(' ');</w:t>
      </w:r>
    </w:p>
    <w:p w14:paraId="3C8C45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}</w:t>
      </w:r>
    </w:p>
    <w:p w14:paraId="6C4A26B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stack[++top] = </w:t>
      </w:r>
      <w:proofErr w:type="spellStart"/>
      <w:r w:rsidRPr="00E3386A">
        <w:rPr>
          <w:b/>
          <w:bCs/>
        </w:rPr>
        <w:t>ch</w:t>
      </w:r>
      <w:proofErr w:type="spellEnd"/>
      <w:r w:rsidRPr="00E3386A">
        <w:rPr>
          <w:b/>
          <w:bCs/>
        </w:rPr>
        <w:t>;</w:t>
      </w:r>
    </w:p>
    <w:p w14:paraId="73BBC1E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</w:t>
      </w:r>
    </w:p>
    <w:p w14:paraId="050A6DC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C22EB7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2B05BE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while (top &gt;= 0) {</w:t>
      </w:r>
    </w:p>
    <w:p w14:paraId="22C333F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proofErr w:type="gramStart"/>
      <w:r w:rsidRPr="00E3386A">
        <w:rPr>
          <w:b/>
          <w:bCs/>
        </w:rPr>
        <w:t>result.append</w:t>
      </w:r>
      <w:proofErr w:type="spellEnd"/>
      <w:proofErr w:type="gramEnd"/>
      <w:r w:rsidRPr="00E3386A">
        <w:rPr>
          <w:b/>
          <w:bCs/>
        </w:rPr>
        <w:t>(stack[top--]).append(' ');</w:t>
      </w:r>
    </w:p>
    <w:p w14:paraId="35AE672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EB7E86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05BC22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</w:t>
      </w:r>
      <w:proofErr w:type="spellStart"/>
      <w:proofErr w:type="gramStart"/>
      <w:r w:rsidRPr="00E3386A">
        <w:rPr>
          <w:b/>
          <w:bCs/>
        </w:rPr>
        <w:t>result.toString</w:t>
      </w:r>
      <w:proofErr w:type="spellEnd"/>
      <w:proofErr w:type="gramEnd"/>
      <w:r w:rsidRPr="00E3386A">
        <w:rPr>
          <w:b/>
          <w:bCs/>
        </w:rPr>
        <w:t>().trim();</w:t>
      </w:r>
    </w:p>
    <w:p w14:paraId="0B356E3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BD16E60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C8416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0253396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4DCEE13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 infix1 = "A + B * C";</w:t>
      </w:r>
    </w:p>
    <w:p w14:paraId="14A2D3E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convert(infix1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A B C * +</w:t>
      </w:r>
    </w:p>
    <w:p w14:paraId="45A8E68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BA0315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4B92ADB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ring infix2 = "A * B + C / D";</w:t>
      </w:r>
    </w:p>
    <w:p w14:paraId="551EA20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convert(infix2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A B * C D / +</w:t>
      </w:r>
    </w:p>
    <w:p w14:paraId="133B36B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FDC404A" w14:textId="61AE1511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63E0E1E6" w14:textId="77777777" w:rsidR="00FA08AD" w:rsidRPr="00FA08AD" w:rsidRDefault="00000000" w:rsidP="00FA08AD">
      <w:pPr>
        <w:spacing w:after="0" w:line="240" w:lineRule="auto"/>
      </w:pPr>
      <w:r w:rsidRPr="00E3386A">
        <w:rPr>
          <w:b/>
          <w:bCs/>
        </w:rPr>
        <w:pict w14:anchorId="58E42650">
          <v:rect id="_x0000_i1029" style="width:0;height:3pt" o:hralign="center" o:hrstd="t" o:hrnoshade="t" o:hr="t" fillcolor="#f0f6fc" stroked="f"/>
        </w:pict>
      </w:r>
    </w:p>
    <w:p w14:paraId="4547129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14:paraId="52A1031F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5, Enqueue 10, Dequeue</w:t>
      </w:r>
      <w:r w:rsidRPr="00FA08AD">
        <w:br/>
        <w:t>Output: Queue = [10], Dequeued element = 5</w:t>
      </w:r>
    </w:p>
    <w:p w14:paraId="0601950E" w14:textId="77777777" w:rsid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Dequeue, Dequeue</w:t>
      </w:r>
      <w:r w:rsidRPr="00FA08AD">
        <w:br/>
        <w:t>Output: Queue = [3], Dequeued elements = 1, 2</w:t>
      </w:r>
    </w:p>
    <w:p w14:paraId="56169393" w14:textId="77777777" w:rsidR="00E3386A" w:rsidRDefault="00E3386A" w:rsidP="00E3386A">
      <w:pPr>
        <w:spacing w:after="0" w:line="240" w:lineRule="auto"/>
      </w:pPr>
    </w:p>
    <w:p w14:paraId="0836864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class Queue {</w:t>
      </w:r>
    </w:p>
    <w:p w14:paraId="2EC9F10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 xml:space="preserve">]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;</w:t>
      </w:r>
    </w:p>
    <w:p w14:paraId="1430DCA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front, rear, size, capacity;</w:t>
      </w:r>
    </w:p>
    <w:p w14:paraId="318DF292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D9FA73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gramStart"/>
      <w:r w:rsidRPr="00E3386A">
        <w:rPr>
          <w:b/>
          <w:bCs/>
        </w:rPr>
        <w:t>Queue(</w:t>
      </w:r>
      <w:proofErr w:type="gramEnd"/>
      <w:r w:rsidRPr="00E3386A">
        <w:rPr>
          <w:b/>
          <w:bCs/>
        </w:rPr>
        <w:t>int capacity) {</w:t>
      </w:r>
    </w:p>
    <w:p w14:paraId="60DE396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 = new int[capacity];</w:t>
      </w:r>
    </w:p>
    <w:p w14:paraId="484CF12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this.capacity</w:t>
      </w:r>
      <w:proofErr w:type="spellEnd"/>
      <w:proofErr w:type="gramEnd"/>
      <w:r w:rsidRPr="00E3386A">
        <w:rPr>
          <w:b/>
          <w:bCs/>
        </w:rPr>
        <w:t xml:space="preserve"> = capacity;</w:t>
      </w:r>
    </w:p>
    <w:p w14:paraId="4ACBF24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ront = 0;</w:t>
      </w:r>
    </w:p>
    <w:p w14:paraId="0D1A85D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ar = -1;</w:t>
      </w:r>
    </w:p>
    <w:p w14:paraId="4D8CEF6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 = 0;</w:t>
      </w:r>
    </w:p>
    <w:p w14:paraId="32C937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C50137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70821A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enqueue(</w:t>
      </w:r>
      <w:proofErr w:type="gramEnd"/>
      <w:r w:rsidRPr="00E3386A">
        <w:rPr>
          <w:b/>
          <w:bCs/>
        </w:rPr>
        <w:t>int x) {</w:t>
      </w:r>
    </w:p>
    <w:p w14:paraId="6E00316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capacity) {</w:t>
      </w:r>
    </w:p>
    <w:p w14:paraId="1875050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Overflow");</w:t>
      </w:r>
    </w:p>
    <w:p w14:paraId="5C4FB7A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7944C1F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}</w:t>
      </w:r>
    </w:p>
    <w:p w14:paraId="5DD284E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ar = (rear + 1) % capacity;</w:t>
      </w:r>
    </w:p>
    <w:p w14:paraId="7040D60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rear] = x;</w:t>
      </w:r>
    </w:p>
    <w:p w14:paraId="0260858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++;</w:t>
      </w:r>
    </w:p>
    <w:p w14:paraId="4BEFF0A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EEFF143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60789D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gramStart"/>
      <w:r w:rsidRPr="00E3386A">
        <w:rPr>
          <w:b/>
          <w:bCs/>
        </w:rPr>
        <w:t>dequeue(</w:t>
      </w:r>
      <w:proofErr w:type="gramEnd"/>
      <w:r w:rsidRPr="00E3386A">
        <w:rPr>
          <w:b/>
          <w:bCs/>
        </w:rPr>
        <w:t>) {</w:t>
      </w:r>
    </w:p>
    <w:p w14:paraId="4A3F78D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0) {</w:t>
      </w:r>
    </w:p>
    <w:p w14:paraId="000B760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Underflow");</w:t>
      </w:r>
    </w:p>
    <w:p w14:paraId="52BB743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-1;</w:t>
      </w:r>
    </w:p>
    <w:p w14:paraId="7C65FFA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00D8E7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value =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front];</w:t>
      </w:r>
    </w:p>
    <w:p w14:paraId="531E911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ront = (front + 1) % capacity;</w:t>
      </w:r>
    </w:p>
    <w:p w14:paraId="56B10BE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--;</w:t>
      </w:r>
    </w:p>
    <w:p w14:paraId="6123648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value;</w:t>
      </w:r>
    </w:p>
    <w:p w14:paraId="25D387C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F0D7C4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36530C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5C0CB6E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count = 0;</w:t>
      </w:r>
    </w:p>
    <w:p w14:paraId="6ED1A4B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front; count &lt; size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1) % capacity) {</w:t>
      </w:r>
    </w:p>
    <w:p w14:paraId="7BA9EB4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40B4167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count++;</w:t>
      </w:r>
    </w:p>
    <w:p w14:paraId="57CF20C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028958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6FFD613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686660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D04CA1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4BCAEE3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Queue </w:t>
      </w:r>
      <w:proofErr w:type="spellStart"/>
      <w:r w:rsidRPr="00E3386A">
        <w:rPr>
          <w:b/>
          <w:bCs/>
        </w:rPr>
        <w:t>queue</w:t>
      </w:r>
      <w:proofErr w:type="spellEnd"/>
      <w:r w:rsidRPr="00E3386A">
        <w:rPr>
          <w:b/>
          <w:bCs/>
        </w:rPr>
        <w:t xml:space="preserve"> = new </w:t>
      </w:r>
      <w:proofErr w:type="gramStart"/>
      <w:r w:rsidRPr="00E3386A">
        <w:rPr>
          <w:b/>
          <w:bCs/>
        </w:rPr>
        <w:t>Queue(</w:t>
      </w:r>
      <w:proofErr w:type="gramEnd"/>
      <w:r w:rsidRPr="00E3386A">
        <w:rPr>
          <w:b/>
          <w:bCs/>
        </w:rPr>
        <w:t>5);</w:t>
      </w:r>
    </w:p>
    <w:p w14:paraId="43217D7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6D7DF2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5298C49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5);</w:t>
      </w:r>
    </w:p>
    <w:p w14:paraId="49BAC49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10);</w:t>
      </w:r>
    </w:p>
    <w:p w14:paraId="1D140E9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5</w:t>
      </w:r>
    </w:p>
    <w:p w14:paraId="257FE8B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printQueue</w:t>
      </w:r>
      <w:proofErr w:type="spellEnd"/>
      <w:proofErr w:type="gramEnd"/>
      <w:r w:rsidRPr="00E3386A">
        <w:rPr>
          <w:b/>
          <w:bCs/>
        </w:rPr>
        <w:t>();  // Output: [10]</w:t>
      </w:r>
    </w:p>
    <w:p w14:paraId="370F304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CBC33C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3B1AB87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1);</w:t>
      </w:r>
    </w:p>
    <w:p w14:paraId="0B23E4B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2);</w:t>
      </w:r>
    </w:p>
    <w:p w14:paraId="7B0AAD8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3);</w:t>
      </w:r>
    </w:p>
    <w:p w14:paraId="63B0EF5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1</w:t>
      </w:r>
    </w:p>
    <w:p w14:paraId="15DA8C7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2</w:t>
      </w:r>
    </w:p>
    <w:p w14:paraId="7C4C4D8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printQueue</w:t>
      </w:r>
      <w:proofErr w:type="spellEnd"/>
      <w:proofErr w:type="gramEnd"/>
      <w:r w:rsidRPr="00E3386A">
        <w:rPr>
          <w:b/>
          <w:bCs/>
        </w:rPr>
        <w:t>();  // Output: [3]</w:t>
      </w:r>
    </w:p>
    <w:p w14:paraId="164653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6F1BB76" w14:textId="23026A5B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38E2A2D4" w14:textId="77777777" w:rsidR="00E3386A" w:rsidRDefault="00000000" w:rsidP="00FA08AD">
      <w:pPr>
        <w:spacing w:after="0" w:line="240" w:lineRule="auto"/>
      </w:pPr>
      <w:r>
        <w:pict w14:anchorId="439EC319">
          <v:rect id="_x0000_i1030" style="width:0;height:3pt" o:hralign="center" o:hrstd="t" o:hrnoshade="t" o:hr="t" fillcolor="#f0f6fc" stroked="f"/>
        </w:pict>
      </w:r>
    </w:p>
    <w:p w14:paraId="05BFF6EE" w14:textId="2EB6E101" w:rsidR="00FA08AD" w:rsidRDefault="00FA08AD" w:rsidP="00FA08AD">
      <w:pPr>
        <w:spacing w:after="0" w:line="240" w:lineRule="auto"/>
      </w:pPr>
    </w:p>
    <w:p w14:paraId="7284E530" w14:textId="77777777" w:rsidR="00E3386A" w:rsidRDefault="00E3386A" w:rsidP="00FA08AD">
      <w:pPr>
        <w:spacing w:after="0" w:line="240" w:lineRule="auto"/>
      </w:pPr>
    </w:p>
    <w:p w14:paraId="4EE89044" w14:textId="77777777" w:rsidR="00E3386A" w:rsidRPr="00FA08AD" w:rsidRDefault="00E3386A" w:rsidP="00FA08AD">
      <w:pPr>
        <w:spacing w:after="0" w:line="240" w:lineRule="auto"/>
      </w:pPr>
    </w:p>
    <w:p w14:paraId="3070CED2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7. Implement a Circular Queue using an array.</w:t>
      </w:r>
    </w:p>
    <w:p w14:paraId="72BB1744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4, 5, 6, 7, Dequeue, Enqueue 8</w:t>
      </w:r>
      <w:r w:rsidRPr="00FA08AD">
        <w:br/>
        <w:t>Output: Queue = [8, 5, 6, 7]</w:t>
      </w:r>
    </w:p>
    <w:p w14:paraId="0E7888C3" w14:textId="77777777" w:rsid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4, Dequeue, Dequeue, Enqueue 5</w:t>
      </w:r>
      <w:r w:rsidRPr="00FA08AD">
        <w:br/>
        <w:t>Output: Queue = [5, 3, 4]</w:t>
      </w:r>
    </w:p>
    <w:p w14:paraId="73306BD3" w14:textId="77777777" w:rsidR="00E3386A" w:rsidRDefault="00E3386A" w:rsidP="00E3386A">
      <w:pPr>
        <w:spacing w:after="0" w:line="240" w:lineRule="auto"/>
      </w:pPr>
    </w:p>
    <w:p w14:paraId="1BBF7A9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CircularQueue</w:t>
      </w:r>
      <w:proofErr w:type="spellEnd"/>
      <w:r w:rsidRPr="00E3386A">
        <w:rPr>
          <w:b/>
          <w:bCs/>
        </w:rPr>
        <w:t xml:space="preserve"> {</w:t>
      </w:r>
    </w:p>
    <w:p w14:paraId="1BCF4AE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 xml:space="preserve">]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;</w:t>
      </w:r>
    </w:p>
    <w:p w14:paraId="7A78408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front, rear, size, capacity;</w:t>
      </w:r>
    </w:p>
    <w:p w14:paraId="72513E81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1D7E0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Circular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capacity) {</w:t>
      </w:r>
    </w:p>
    <w:p w14:paraId="41D0A35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 = new int[capacity];</w:t>
      </w:r>
    </w:p>
    <w:p w14:paraId="7C1795F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this.capacity</w:t>
      </w:r>
      <w:proofErr w:type="spellEnd"/>
      <w:proofErr w:type="gramEnd"/>
      <w:r w:rsidRPr="00E3386A">
        <w:rPr>
          <w:b/>
          <w:bCs/>
        </w:rPr>
        <w:t xml:space="preserve"> = capacity;</w:t>
      </w:r>
    </w:p>
    <w:p w14:paraId="2FE263D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ront = 0;</w:t>
      </w:r>
    </w:p>
    <w:p w14:paraId="1B1C90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ar = -1;</w:t>
      </w:r>
    </w:p>
    <w:p w14:paraId="31D34E0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 = 0;</w:t>
      </w:r>
    </w:p>
    <w:p w14:paraId="1266752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FA8717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C15D37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enqueue(</w:t>
      </w:r>
      <w:proofErr w:type="gramEnd"/>
      <w:r w:rsidRPr="00E3386A">
        <w:rPr>
          <w:b/>
          <w:bCs/>
        </w:rPr>
        <w:t>int x) {</w:t>
      </w:r>
    </w:p>
    <w:p w14:paraId="6C5DA7E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capacity) {</w:t>
      </w:r>
    </w:p>
    <w:p w14:paraId="60006ED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Overflow");</w:t>
      </w:r>
    </w:p>
    <w:p w14:paraId="0BA9010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6D9A2C7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EA965F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ar = (rear + 1) % capacity;</w:t>
      </w:r>
    </w:p>
    <w:p w14:paraId="53B8A0B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rear] = x;</w:t>
      </w:r>
    </w:p>
    <w:p w14:paraId="6CFBA33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++;</w:t>
      </w:r>
    </w:p>
    <w:p w14:paraId="0CB0668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65AB0F2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043149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gramStart"/>
      <w:r w:rsidRPr="00E3386A">
        <w:rPr>
          <w:b/>
          <w:bCs/>
        </w:rPr>
        <w:t>dequeue(</w:t>
      </w:r>
      <w:proofErr w:type="gramEnd"/>
      <w:r w:rsidRPr="00E3386A">
        <w:rPr>
          <w:b/>
          <w:bCs/>
        </w:rPr>
        <w:t>) {</w:t>
      </w:r>
    </w:p>
    <w:p w14:paraId="68790B0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0) {</w:t>
      </w:r>
    </w:p>
    <w:p w14:paraId="06A87A7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Underflow");</w:t>
      </w:r>
    </w:p>
    <w:p w14:paraId="086ECAD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-1;</w:t>
      </w:r>
    </w:p>
    <w:p w14:paraId="1D67BED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3011352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value =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front];</w:t>
      </w:r>
    </w:p>
    <w:p w14:paraId="1F317E2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ront = (front + 1) % capacity;</w:t>
      </w:r>
    </w:p>
    <w:p w14:paraId="48C1553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--;</w:t>
      </w:r>
    </w:p>
    <w:p w14:paraId="3BEFF26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value;</w:t>
      </w:r>
    </w:p>
    <w:p w14:paraId="7F33532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F0AC58E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B49BB1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269C425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count = 0;</w:t>
      </w:r>
    </w:p>
    <w:p w14:paraId="53A9F8A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front; count &lt; size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1) % capacity) {</w:t>
      </w:r>
    </w:p>
    <w:p w14:paraId="3AB4A12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3E96BBB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count++;</w:t>
      </w:r>
    </w:p>
    <w:p w14:paraId="37AB586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36C59B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2EBA8E9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}</w:t>
      </w:r>
    </w:p>
    <w:p w14:paraId="45FCC072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C6FB8D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351311B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CircularQueue</w:t>
      </w:r>
      <w:proofErr w:type="spellEnd"/>
      <w:r w:rsidRPr="00E3386A">
        <w:rPr>
          <w:b/>
          <w:bCs/>
        </w:rPr>
        <w:t xml:space="preserve"> queue = new </w:t>
      </w:r>
      <w:proofErr w:type="spellStart"/>
      <w:proofErr w:type="gramStart"/>
      <w:r w:rsidRPr="00E3386A">
        <w:rPr>
          <w:b/>
          <w:bCs/>
        </w:rPr>
        <w:t>Circular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5);</w:t>
      </w:r>
    </w:p>
    <w:p w14:paraId="379C15E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A0189D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281138F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4);</w:t>
      </w:r>
    </w:p>
    <w:p w14:paraId="37C4644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5);</w:t>
      </w:r>
    </w:p>
    <w:p w14:paraId="0447E93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6);</w:t>
      </w:r>
    </w:p>
    <w:p w14:paraId="55CB7CC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7);</w:t>
      </w:r>
    </w:p>
    <w:p w14:paraId="7A7F0AA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4</w:t>
      </w:r>
    </w:p>
    <w:p w14:paraId="76C793A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8);</w:t>
      </w:r>
    </w:p>
    <w:p w14:paraId="6177A34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printQueue</w:t>
      </w:r>
      <w:proofErr w:type="spellEnd"/>
      <w:proofErr w:type="gramEnd"/>
      <w:r w:rsidRPr="00E3386A">
        <w:rPr>
          <w:b/>
          <w:bCs/>
        </w:rPr>
        <w:t>();  // Output: [8 5 6 7]</w:t>
      </w:r>
    </w:p>
    <w:p w14:paraId="45BF337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325DB7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6E61DE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1);</w:t>
      </w:r>
    </w:p>
    <w:p w14:paraId="3BA4353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2);</w:t>
      </w:r>
    </w:p>
    <w:p w14:paraId="259994C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3);</w:t>
      </w:r>
    </w:p>
    <w:p w14:paraId="0FEE944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4);</w:t>
      </w:r>
    </w:p>
    <w:p w14:paraId="4EBB41C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1</w:t>
      </w:r>
    </w:p>
    <w:p w14:paraId="00D7754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2</w:t>
      </w:r>
    </w:p>
    <w:p w14:paraId="64BA82D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5);</w:t>
      </w:r>
    </w:p>
    <w:p w14:paraId="623AB42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printQueue</w:t>
      </w:r>
      <w:proofErr w:type="spellEnd"/>
      <w:proofErr w:type="gramEnd"/>
      <w:r w:rsidRPr="00E3386A">
        <w:rPr>
          <w:b/>
          <w:bCs/>
        </w:rPr>
        <w:t>();  // Output: [5 3 4]</w:t>
      </w:r>
    </w:p>
    <w:p w14:paraId="011ECC2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AEBF992" w14:textId="158B0203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41235A76" w14:textId="77777777" w:rsidR="00FA08AD" w:rsidRPr="00FA08AD" w:rsidRDefault="00000000" w:rsidP="00FA08AD">
      <w:pPr>
        <w:spacing w:after="0" w:line="240" w:lineRule="auto"/>
      </w:pPr>
      <w:r>
        <w:pict w14:anchorId="3CAF6F79">
          <v:rect id="_x0000_i1031" style="width:0;height:3pt" o:hralign="center" o:hrstd="t" o:hrnoshade="t" o:hr="t" fillcolor="#f0f6fc" stroked="f"/>
        </w:pict>
      </w:r>
    </w:p>
    <w:p w14:paraId="04522E7F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14:paraId="5FCE7881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3, Enqueue 7, Dequeue</w:t>
      </w:r>
      <w:r w:rsidRPr="00FA08AD">
        <w:br/>
        <w:t>Output: Queue = [7], Dequeued element = 3</w:t>
      </w:r>
    </w:p>
    <w:p w14:paraId="0EF1D9D0" w14:textId="77777777" w:rsid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0, 20, Dequeue, Dequeue</w:t>
      </w:r>
      <w:r w:rsidRPr="00FA08AD">
        <w:br/>
        <w:t>Output: Queue = [], Dequeued elements = 10, 20</w:t>
      </w:r>
    </w:p>
    <w:p w14:paraId="6A48E210" w14:textId="77777777" w:rsidR="00E3386A" w:rsidRDefault="00E3386A" w:rsidP="00E3386A">
      <w:pPr>
        <w:spacing w:after="0" w:line="240" w:lineRule="auto"/>
      </w:pPr>
    </w:p>
    <w:p w14:paraId="52CCC91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TwoStackQueue</w:t>
      </w:r>
      <w:proofErr w:type="spellEnd"/>
      <w:r w:rsidRPr="00E3386A">
        <w:rPr>
          <w:b/>
          <w:bCs/>
        </w:rPr>
        <w:t xml:space="preserve"> {</w:t>
      </w:r>
    </w:p>
    <w:p w14:paraId="154B63C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stack1;</w:t>
      </w:r>
    </w:p>
    <w:p w14:paraId="083F9CC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stack2;</w:t>
      </w:r>
    </w:p>
    <w:p w14:paraId="0B6DCC0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top1, top2;</w:t>
      </w:r>
    </w:p>
    <w:p w14:paraId="0E3893D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capacity;</w:t>
      </w:r>
    </w:p>
    <w:p w14:paraId="2B8D5A0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8C3A91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TwoStack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size) {</w:t>
      </w:r>
    </w:p>
    <w:p w14:paraId="353ABC6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1 = new int[size];</w:t>
      </w:r>
    </w:p>
    <w:p w14:paraId="295BC97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2 = new int[size];</w:t>
      </w:r>
    </w:p>
    <w:p w14:paraId="414BA2B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top1 = -1;</w:t>
      </w:r>
    </w:p>
    <w:p w14:paraId="0DAEBFF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top2 = -1;</w:t>
      </w:r>
    </w:p>
    <w:p w14:paraId="040847D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capacity = size;</w:t>
      </w:r>
    </w:p>
    <w:p w14:paraId="4CB9EC4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3A98D4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A9E76F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public void </w:t>
      </w:r>
      <w:proofErr w:type="gramStart"/>
      <w:r w:rsidRPr="00E3386A">
        <w:rPr>
          <w:b/>
          <w:bCs/>
        </w:rPr>
        <w:t>enqueue(</w:t>
      </w:r>
      <w:proofErr w:type="gramEnd"/>
      <w:r w:rsidRPr="00E3386A">
        <w:rPr>
          <w:b/>
          <w:bCs/>
        </w:rPr>
        <w:t>int x) {</w:t>
      </w:r>
    </w:p>
    <w:p w14:paraId="5C470A8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1 == capacity - 1) {</w:t>
      </w:r>
    </w:p>
    <w:p w14:paraId="2C6C596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Overflow");</w:t>
      </w:r>
    </w:p>
    <w:p w14:paraId="53AE95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6BA12B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2101E5D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1[++top1] = x;</w:t>
      </w:r>
    </w:p>
    <w:p w14:paraId="60DA4AA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16DFC2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36FFD3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gramStart"/>
      <w:r w:rsidRPr="00E3386A">
        <w:rPr>
          <w:b/>
          <w:bCs/>
        </w:rPr>
        <w:t>dequeue(</w:t>
      </w:r>
      <w:proofErr w:type="gramEnd"/>
      <w:r w:rsidRPr="00E3386A">
        <w:rPr>
          <w:b/>
          <w:bCs/>
        </w:rPr>
        <w:t>) {</w:t>
      </w:r>
    </w:p>
    <w:p w14:paraId="5A525A5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2 == -1) {</w:t>
      </w:r>
    </w:p>
    <w:p w14:paraId="24614F6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while (top</w:t>
      </w:r>
      <w:proofErr w:type="gramStart"/>
      <w:r w:rsidRPr="00E3386A">
        <w:rPr>
          <w:b/>
          <w:bCs/>
        </w:rPr>
        <w:t>1 !</w:t>
      </w:r>
      <w:proofErr w:type="gramEnd"/>
      <w:r w:rsidRPr="00E3386A">
        <w:rPr>
          <w:b/>
          <w:bCs/>
        </w:rPr>
        <w:t>= -1) {</w:t>
      </w:r>
    </w:p>
    <w:p w14:paraId="4430871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stack2[++top2] = stack1[top1--];</w:t>
      </w:r>
    </w:p>
    <w:p w14:paraId="14BBB20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</w:t>
      </w:r>
    </w:p>
    <w:p w14:paraId="7FA8CE1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09F7409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2 == -1) {</w:t>
      </w:r>
    </w:p>
    <w:p w14:paraId="6D76B56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Underflow");</w:t>
      </w:r>
    </w:p>
    <w:p w14:paraId="7E1A1F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-1;</w:t>
      </w:r>
    </w:p>
    <w:p w14:paraId="4B3B92C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77B37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stack2[top2--];</w:t>
      </w:r>
    </w:p>
    <w:p w14:paraId="5D11288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64D6AA2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1300B8A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1DB86C1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top</w:t>
      </w:r>
      <w:proofErr w:type="gramStart"/>
      <w:r w:rsidRPr="00E3386A">
        <w:rPr>
          <w:b/>
          <w:bCs/>
        </w:rPr>
        <w:t>2 !</w:t>
      </w:r>
      <w:proofErr w:type="gramEnd"/>
      <w:r w:rsidRPr="00E3386A">
        <w:rPr>
          <w:b/>
          <w:bCs/>
        </w:rPr>
        <w:t>= -1) {</w:t>
      </w:r>
    </w:p>
    <w:p w14:paraId="471728D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top2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gt;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--) {</w:t>
      </w:r>
    </w:p>
    <w:p w14:paraId="5E857C7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stack2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4204D75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</w:t>
      </w:r>
    </w:p>
    <w:p w14:paraId="4EC5227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BC7A8C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lt;= top1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++) {</w:t>
      </w:r>
    </w:p>
    <w:p w14:paraId="35A30F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stack1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4B92709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BF5C44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2E77512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2700C1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F8CDBE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29DCBE9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TwoStackQueue</w:t>
      </w:r>
      <w:proofErr w:type="spellEnd"/>
      <w:r w:rsidRPr="00E3386A">
        <w:rPr>
          <w:b/>
          <w:bCs/>
        </w:rPr>
        <w:t xml:space="preserve"> queue = new </w:t>
      </w:r>
      <w:proofErr w:type="spellStart"/>
      <w:proofErr w:type="gramStart"/>
      <w:r w:rsidRPr="00E3386A">
        <w:rPr>
          <w:b/>
          <w:bCs/>
        </w:rPr>
        <w:t>TwoStack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5);</w:t>
      </w:r>
    </w:p>
    <w:p w14:paraId="1488EEB1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439C07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169A3A2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3);</w:t>
      </w:r>
    </w:p>
    <w:p w14:paraId="35B4B8B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7);</w:t>
      </w:r>
    </w:p>
    <w:p w14:paraId="711FFFB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3</w:t>
      </w:r>
    </w:p>
    <w:p w14:paraId="73A17C7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printQueue</w:t>
      </w:r>
      <w:proofErr w:type="spellEnd"/>
      <w:proofErr w:type="gramEnd"/>
      <w:r w:rsidRPr="00E3386A">
        <w:rPr>
          <w:b/>
          <w:bCs/>
        </w:rPr>
        <w:t>();  // Output: [7]</w:t>
      </w:r>
    </w:p>
    <w:p w14:paraId="15301C8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1C304F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61A1573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10);</w:t>
      </w:r>
    </w:p>
    <w:p w14:paraId="059C6FF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enqueue</w:t>
      </w:r>
      <w:proofErr w:type="spellEnd"/>
      <w:proofErr w:type="gramEnd"/>
      <w:r w:rsidRPr="00E3386A">
        <w:rPr>
          <w:b/>
          <w:bCs/>
        </w:rPr>
        <w:t>(20);</w:t>
      </w:r>
    </w:p>
    <w:p w14:paraId="5D7F2D8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7</w:t>
      </w:r>
    </w:p>
    <w:p w14:paraId="730301C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Dequeued: " + </w:t>
      </w:r>
      <w:proofErr w:type="spellStart"/>
      <w:proofErr w:type="gramStart"/>
      <w:r w:rsidRPr="00E3386A">
        <w:rPr>
          <w:b/>
          <w:bCs/>
        </w:rPr>
        <w:t>queue.dequeue</w:t>
      </w:r>
      <w:proofErr w:type="spellEnd"/>
      <w:proofErr w:type="gramEnd"/>
      <w:r w:rsidRPr="00E3386A">
        <w:rPr>
          <w:b/>
          <w:bCs/>
        </w:rPr>
        <w:t>());  // Output: 10</w:t>
      </w:r>
    </w:p>
    <w:p w14:paraId="5568897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queue.printQueue</w:t>
      </w:r>
      <w:proofErr w:type="spellEnd"/>
      <w:proofErr w:type="gramEnd"/>
      <w:r w:rsidRPr="00E3386A">
        <w:rPr>
          <w:b/>
          <w:bCs/>
        </w:rPr>
        <w:t>();  // Output: []</w:t>
      </w:r>
    </w:p>
    <w:p w14:paraId="266F317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}</w:t>
      </w:r>
    </w:p>
    <w:p w14:paraId="1809A499" w14:textId="12CA614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6F3DB815" w14:textId="77777777" w:rsidR="00FA08AD" w:rsidRPr="00FA08AD" w:rsidRDefault="00000000" w:rsidP="00FA08AD">
      <w:pPr>
        <w:spacing w:after="0" w:line="240" w:lineRule="auto"/>
      </w:pPr>
      <w:r>
        <w:pict w14:anchorId="3154432F">
          <v:rect id="_x0000_i1032" style="width:0;height:3pt" o:hralign="center" o:hrstd="t" o:hrnoshade="t" o:hr="t" fillcolor="#f0f6fc" stroked="f"/>
        </w:pict>
      </w:r>
    </w:p>
    <w:p w14:paraId="2DCBEE53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14:paraId="0382A0D3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14:paraId="45607ABF" w14:textId="77777777" w:rsid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14:paraId="7571908B" w14:textId="77777777" w:rsidR="00E3386A" w:rsidRDefault="00E3386A" w:rsidP="00E3386A">
      <w:pPr>
        <w:spacing w:after="0" w:line="240" w:lineRule="auto"/>
      </w:pPr>
    </w:p>
    <w:p w14:paraId="5A0EC6E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MinHeap</w:t>
      </w:r>
      <w:proofErr w:type="spellEnd"/>
      <w:r w:rsidRPr="00E3386A">
        <w:rPr>
          <w:b/>
          <w:bCs/>
        </w:rPr>
        <w:t xml:space="preserve"> {</w:t>
      </w:r>
    </w:p>
    <w:p w14:paraId="03F0B6B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heap;</w:t>
      </w:r>
    </w:p>
    <w:p w14:paraId="449EC34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size;</w:t>
      </w:r>
    </w:p>
    <w:p w14:paraId="19B56B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capacity;</w:t>
      </w:r>
    </w:p>
    <w:p w14:paraId="5FEDEEB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5EC321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MinHea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capacity) {</w:t>
      </w:r>
    </w:p>
    <w:p w14:paraId="114B1C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this.capacity</w:t>
      </w:r>
      <w:proofErr w:type="spellEnd"/>
      <w:proofErr w:type="gramEnd"/>
      <w:r w:rsidRPr="00E3386A">
        <w:rPr>
          <w:b/>
          <w:bCs/>
        </w:rPr>
        <w:t xml:space="preserve"> = capacity;</w:t>
      </w:r>
    </w:p>
    <w:p w14:paraId="09842F6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 = new int[capacity];</w:t>
      </w:r>
    </w:p>
    <w:p w14:paraId="2F1A77F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 = 0;</w:t>
      </w:r>
    </w:p>
    <w:p w14:paraId="25788BB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C945DD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2E0FF1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</w:t>
      </w:r>
      <w:proofErr w:type="gramStart"/>
      <w:r w:rsidRPr="00E3386A">
        <w:rPr>
          <w:b/>
          <w:bCs/>
        </w:rPr>
        <w:t>parent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 return 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; }</w:t>
      </w:r>
    </w:p>
    <w:p w14:paraId="0CA5C94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</w:t>
      </w:r>
      <w:proofErr w:type="gramStart"/>
      <w:r w:rsidRPr="00E3386A">
        <w:rPr>
          <w:b/>
          <w:bCs/>
        </w:rPr>
        <w:t>left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) { return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1; }</w:t>
      </w:r>
    </w:p>
    <w:p w14:paraId="4F267E2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</w:t>
      </w:r>
      <w:proofErr w:type="gramStart"/>
      <w:r w:rsidRPr="00E3386A">
        <w:rPr>
          <w:b/>
          <w:bCs/>
        </w:rPr>
        <w:t>right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) { return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2; }</w:t>
      </w:r>
    </w:p>
    <w:p w14:paraId="12C3AB0F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786086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insert(</w:t>
      </w:r>
      <w:proofErr w:type="gramEnd"/>
      <w:r w:rsidRPr="00E3386A">
        <w:rPr>
          <w:b/>
          <w:bCs/>
        </w:rPr>
        <w:t>int x) {</w:t>
      </w:r>
    </w:p>
    <w:p w14:paraId="6BFD733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capacity) {</w:t>
      </w:r>
    </w:p>
    <w:p w14:paraId="753910E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Heap Overflow");</w:t>
      </w:r>
    </w:p>
    <w:p w14:paraId="294AD36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369DBE2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C95024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[size] = x;</w:t>
      </w:r>
    </w:p>
    <w:p w14:paraId="5B84963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size;</w:t>
      </w:r>
    </w:p>
    <w:p w14:paraId="08846A1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++;</w:t>
      </w:r>
    </w:p>
    <w:p w14:paraId="5AE6DC9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while (</w:t>
      </w:r>
      <w:proofErr w:type="spellStart"/>
      <w:proofErr w:type="gram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!</w:t>
      </w:r>
      <w:proofErr w:type="gramEnd"/>
      <w:r w:rsidRPr="00E3386A">
        <w:rPr>
          <w:b/>
          <w:bCs/>
        </w:rPr>
        <w:t>= 0 &amp;&amp; heap[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] &gt;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) {</w:t>
      </w:r>
    </w:p>
    <w:p w14:paraId="65A90D0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2164C72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heap[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];</w:t>
      </w:r>
    </w:p>
    <w:p w14:paraId="3238798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] = temp;</w:t>
      </w:r>
    </w:p>
    <w:p w14:paraId="3B9A4A5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2923BF5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B6FE8C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F4236BE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A3AFB0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spellStart"/>
      <w:proofErr w:type="gramStart"/>
      <w:r w:rsidRPr="00E3386A">
        <w:rPr>
          <w:b/>
          <w:bCs/>
        </w:rPr>
        <w:t>extractMin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23BE0E7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0) return </w:t>
      </w:r>
      <w:proofErr w:type="spellStart"/>
      <w:r w:rsidRPr="00E3386A">
        <w:rPr>
          <w:b/>
          <w:bCs/>
        </w:rPr>
        <w:t>Integer.MAX_VALUE</w:t>
      </w:r>
      <w:proofErr w:type="spellEnd"/>
      <w:r w:rsidRPr="00E3386A">
        <w:rPr>
          <w:b/>
          <w:bCs/>
        </w:rPr>
        <w:t>;</w:t>
      </w:r>
    </w:p>
    <w:p w14:paraId="4D3CF4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1) {</w:t>
      </w:r>
    </w:p>
    <w:p w14:paraId="36789D6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ize--;</w:t>
      </w:r>
    </w:p>
    <w:p w14:paraId="4C3A988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7EF9A0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98575B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int root =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2002C06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 = heap[size - 1];</w:t>
      </w:r>
    </w:p>
    <w:p w14:paraId="249B389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--;</w:t>
      </w:r>
    </w:p>
    <w:p w14:paraId="71D682D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min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0);</w:t>
      </w:r>
    </w:p>
    <w:p w14:paraId="4D65923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root;</w:t>
      </w:r>
    </w:p>
    <w:p w14:paraId="4CA6752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8EA70EE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4FB20A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void </w:t>
      </w:r>
      <w:proofErr w:type="spellStart"/>
      <w:proofErr w:type="gramStart"/>
      <w:r w:rsidRPr="00E3386A">
        <w:rPr>
          <w:b/>
          <w:bCs/>
        </w:rPr>
        <w:t>min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7121218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 = lef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1F1016F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 = righ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474E540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smallest 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;</w:t>
      </w:r>
    </w:p>
    <w:p w14:paraId="22FB71C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l &lt; size &amp;&amp; heap[l] &lt; heap[smallest]) smallest = l;</w:t>
      </w:r>
    </w:p>
    <w:p w14:paraId="2347DCB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r &lt; size &amp;&amp; heap[r] &lt; heap[smallest]) smallest = r;</w:t>
      </w:r>
    </w:p>
    <w:p w14:paraId="16EA5B8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</w:t>
      </w:r>
      <w:proofErr w:type="gramStart"/>
      <w:r w:rsidRPr="00E3386A">
        <w:rPr>
          <w:b/>
          <w:bCs/>
        </w:rPr>
        <w:t>smallest !</w:t>
      </w:r>
      <w:proofErr w:type="gramEnd"/>
      <w:r w:rsidRPr="00E3386A">
        <w:rPr>
          <w:b/>
          <w:bCs/>
        </w:rPr>
        <w:t xml:space="preserve">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37C5183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1F3FB4B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heap[smallest];</w:t>
      </w:r>
    </w:p>
    <w:p w14:paraId="6A0511D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smallest] = temp;</w:t>
      </w:r>
    </w:p>
    <w:p w14:paraId="5F8B6AB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minHeapify</w:t>
      </w:r>
      <w:proofErr w:type="spellEnd"/>
      <w:r w:rsidRPr="00E3386A">
        <w:rPr>
          <w:b/>
          <w:bCs/>
        </w:rPr>
        <w:t>(smallest);</w:t>
      </w:r>
    </w:p>
    <w:p w14:paraId="028A762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14E3976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A35019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E8B229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Hea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1ABC181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lt; size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++) {</w:t>
      </w:r>
    </w:p>
    <w:p w14:paraId="3CF4D4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177C36B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134C9E3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7D5E8E9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F9195FE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F34086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0A33ADD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</w:t>
      </w:r>
      <w:proofErr w:type="spell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minHeap</w:t>
      </w:r>
      <w:proofErr w:type="spellEnd"/>
      <w:r w:rsidRPr="00E3386A">
        <w:rPr>
          <w:b/>
          <w:bCs/>
        </w:rPr>
        <w:t xml:space="preserve"> = new </w:t>
      </w:r>
      <w:proofErr w:type="spellStart"/>
      <w:proofErr w:type="gramStart"/>
      <w:r w:rsidRPr="00E3386A">
        <w:rPr>
          <w:b/>
          <w:bCs/>
        </w:rPr>
        <w:t>MinHea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10);</w:t>
      </w:r>
    </w:p>
    <w:p w14:paraId="7BA1CBB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91193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0258970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10);</w:t>
      </w:r>
    </w:p>
    <w:p w14:paraId="1BA6825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15);</w:t>
      </w:r>
    </w:p>
    <w:p w14:paraId="5DE42B0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20);</w:t>
      </w:r>
    </w:p>
    <w:p w14:paraId="1553F5C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17);</w:t>
      </w:r>
    </w:p>
    <w:p w14:paraId="5108904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Extracted Min: " + </w:t>
      </w:r>
      <w:proofErr w:type="spellStart"/>
      <w:r w:rsidRPr="00E3386A">
        <w:rPr>
          <w:b/>
          <w:bCs/>
        </w:rPr>
        <w:t>minHeap.extractMin</w:t>
      </w:r>
      <w:proofErr w:type="spellEnd"/>
      <w:r w:rsidRPr="00E3386A">
        <w:rPr>
          <w:b/>
          <w:bCs/>
        </w:rPr>
        <w:t>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10</w:t>
      </w:r>
    </w:p>
    <w:p w14:paraId="509414D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printHeap</w:t>
      </w:r>
      <w:proofErr w:type="spellEnd"/>
      <w:r w:rsidRPr="00E3386A">
        <w:rPr>
          <w:b/>
          <w:bCs/>
        </w:rPr>
        <w:t>(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[15 17 20]</w:t>
      </w:r>
    </w:p>
    <w:p w14:paraId="5BEF56A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7DC8F3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336E70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30);</w:t>
      </w:r>
    </w:p>
    <w:p w14:paraId="2EDA968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40);</w:t>
      </w:r>
    </w:p>
    <w:p w14:paraId="12CC951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20);</w:t>
      </w:r>
    </w:p>
    <w:p w14:paraId="4D80CFC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insert</w:t>
      </w:r>
      <w:proofErr w:type="spellEnd"/>
      <w:r w:rsidRPr="00E3386A">
        <w:rPr>
          <w:b/>
          <w:bCs/>
        </w:rPr>
        <w:t>(50);</w:t>
      </w:r>
    </w:p>
    <w:p w14:paraId="61B0BEA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Extracted Min: " + </w:t>
      </w:r>
      <w:proofErr w:type="spellStart"/>
      <w:r w:rsidRPr="00E3386A">
        <w:rPr>
          <w:b/>
          <w:bCs/>
        </w:rPr>
        <w:t>minHeap.extractMin</w:t>
      </w:r>
      <w:proofErr w:type="spellEnd"/>
      <w:r w:rsidRPr="00E3386A">
        <w:rPr>
          <w:b/>
          <w:bCs/>
        </w:rPr>
        <w:t>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20</w:t>
      </w:r>
    </w:p>
    <w:p w14:paraId="548E8B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Heap.printHeap</w:t>
      </w:r>
      <w:proofErr w:type="spellEnd"/>
      <w:r w:rsidRPr="00E3386A">
        <w:rPr>
          <w:b/>
          <w:bCs/>
        </w:rPr>
        <w:t>(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[30 40 50]</w:t>
      </w:r>
    </w:p>
    <w:p w14:paraId="7B80B86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6EB5539" w14:textId="142FB41F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2151BECA" w14:textId="77777777" w:rsidR="00FA08AD" w:rsidRPr="00FA08AD" w:rsidRDefault="00000000" w:rsidP="00FA08AD">
      <w:pPr>
        <w:spacing w:after="0" w:line="240" w:lineRule="auto"/>
      </w:pPr>
      <w:r w:rsidRPr="00E3386A">
        <w:rPr>
          <w:b/>
          <w:bCs/>
        </w:rPr>
        <w:lastRenderedPageBreak/>
        <w:pict w14:anchorId="08A22DD5">
          <v:rect id="_x0000_i1033" style="width:0;height:3pt" o:hralign="center" o:hrstd="t" o:hrnoshade="t" o:hr="t" fillcolor="#f0f6fc" stroked="f"/>
        </w:pict>
      </w:r>
    </w:p>
    <w:p w14:paraId="58111736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14:paraId="22B44591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14:paraId="78DD8212" w14:textId="77777777" w:rsid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14:paraId="5FBEFD43" w14:textId="77777777" w:rsidR="00E3386A" w:rsidRDefault="00E3386A" w:rsidP="00E3386A">
      <w:pPr>
        <w:spacing w:after="0" w:line="240" w:lineRule="auto"/>
      </w:pPr>
    </w:p>
    <w:p w14:paraId="5A50303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MaxHeap</w:t>
      </w:r>
      <w:proofErr w:type="spellEnd"/>
      <w:r w:rsidRPr="00E3386A">
        <w:rPr>
          <w:b/>
          <w:bCs/>
        </w:rPr>
        <w:t xml:space="preserve"> {</w:t>
      </w:r>
    </w:p>
    <w:p w14:paraId="51564D3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heap;</w:t>
      </w:r>
    </w:p>
    <w:p w14:paraId="76DD7A1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size;</w:t>
      </w:r>
    </w:p>
    <w:p w14:paraId="29A1C44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capacity;</w:t>
      </w:r>
    </w:p>
    <w:p w14:paraId="3DF2F43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C8FAC7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MaxHea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capacity) {</w:t>
      </w:r>
    </w:p>
    <w:p w14:paraId="1ED7F37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this.capacity</w:t>
      </w:r>
      <w:proofErr w:type="spellEnd"/>
      <w:proofErr w:type="gramEnd"/>
      <w:r w:rsidRPr="00E3386A">
        <w:rPr>
          <w:b/>
          <w:bCs/>
        </w:rPr>
        <w:t xml:space="preserve"> = capacity;</w:t>
      </w:r>
    </w:p>
    <w:p w14:paraId="5DA4432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 = new int[capacity];</w:t>
      </w:r>
    </w:p>
    <w:p w14:paraId="01B1BD2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 = 0;</w:t>
      </w:r>
    </w:p>
    <w:p w14:paraId="1AB1AC8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D337A9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AF3371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</w:t>
      </w:r>
      <w:proofErr w:type="gramStart"/>
      <w:r w:rsidRPr="00E3386A">
        <w:rPr>
          <w:b/>
          <w:bCs/>
        </w:rPr>
        <w:t>parent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 return 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; }</w:t>
      </w:r>
    </w:p>
    <w:p w14:paraId="4F9562B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</w:t>
      </w:r>
      <w:proofErr w:type="gramStart"/>
      <w:r w:rsidRPr="00E3386A">
        <w:rPr>
          <w:b/>
          <w:bCs/>
        </w:rPr>
        <w:t>left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) { return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1; }</w:t>
      </w:r>
    </w:p>
    <w:p w14:paraId="30F80B6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</w:t>
      </w:r>
      <w:proofErr w:type="gramStart"/>
      <w:r w:rsidRPr="00E3386A">
        <w:rPr>
          <w:b/>
          <w:bCs/>
        </w:rPr>
        <w:t>right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) { return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2; }</w:t>
      </w:r>
    </w:p>
    <w:p w14:paraId="36D92B02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453A9F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insert(</w:t>
      </w:r>
      <w:proofErr w:type="gramEnd"/>
      <w:r w:rsidRPr="00E3386A">
        <w:rPr>
          <w:b/>
          <w:bCs/>
        </w:rPr>
        <w:t>int x) {</w:t>
      </w:r>
    </w:p>
    <w:p w14:paraId="58AD4CF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capacity) {</w:t>
      </w:r>
    </w:p>
    <w:p w14:paraId="0B6D80F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Heap Overflow");</w:t>
      </w:r>
    </w:p>
    <w:p w14:paraId="02F914D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28A059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2A8E2AA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[size] = x;</w:t>
      </w:r>
    </w:p>
    <w:p w14:paraId="2B08019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size;</w:t>
      </w:r>
    </w:p>
    <w:p w14:paraId="6D3105E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++;</w:t>
      </w:r>
    </w:p>
    <w:p w14:paraId="0CBC037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while (</w:t>
      </w:r>
      <w:proofErr w:type="spellStart"/>
      <w:proofErr w:type="gram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!</w:t>
      </w:r>
      <w:proofErr w:type="gramEnd"/>
      <w:r w:rsidRPr="00E3386A">
        <w:rPr>
          <w:b/>
          <w:bCs/>
        </w:rPr>
        <w:t>= 0 &amp;&amp; heap[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] &lt;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) {</w:t>
      </w:r>
    </w:p>
    <w:p w14:paraId="23DD23E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75B80A1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heap[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];</w:t>
      </w:r>
    </w:p>
    <w:p w14:paraId="30673F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] = temp;</w:t>
      </w:r>
    </w:p>
    <w:p w14:paraId="040033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paren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16BA96C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0F36640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4A801F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C6014A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spellStart"/>
      <w:proofErr w:type="gramStart"/>
      <w:r w:rsidRPr="00E3386A">
        <w:rPr>
          <w:b/>
          <w:bCs/>
        </w:rPr>
        <w:t>extractMax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7D05462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0) return </w:t>
      </w:r>
      <w:proofErr w:type="spellStart"/>
      <w:r w:rsidRPr="00E3386A">
        <w:rPr>
          <w:b/>
          <w:bCs/>
        </w:rPr>
        <w:t>Integer.MIN_VALUE</w:t>
      </w:r>
      <w:proofErr w:type="spellEnd"/>
      <w:r w:rsidRPr="00E3386A">
        <w:rPr>
          <w:b/>
          <w:bCs/>
        </w:rPr>
        <w:t>;</w:t>
      </w:r>
    </w:p>
    <w:p w14:paraId="4E6106D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1) {</w:t>
      </w:r>
    </w:p>
    <w:p w14:paraId="7B4FE9E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ize--;</w:t>
      </w:r>
    </w:p>
    <w:p w14:paraId="43CE0D0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52D7918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32F7A24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oot =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6119E97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 = heap[size - 1];</w:t>
      </w:r>
    </w:p>
    <w:p w14:paraId="3A1D77D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size--;</w:t>
      </w:r>
    </w:p>
    <w:p w14:paraId="178BE44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max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0);</w:t>
      </w:r>
    </w:p>
    <w:p w14:paraId="6CC22C5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root;</w:t>
      </w:r>
    </w:p>
    <w:p w14:paraId="702C2C0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9A1A5F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969C39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void </w:t>
      </w:r>
      <w:proofErr w:type="spellStart"/>
      <w:proofErr w:type="gramStart"/>
      <w:r w:rsidRPr="00E3386A">
        <w:rPr>
          <w:b/>
          <w:bCs/>
        </w:rPr>
        <w:t>max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698121D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 = lef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19FB1DF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 = right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51B9CB7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argest 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;</w:t>
      </w:r>
    </w:p>
    <w:p w14:paraId="5FC0B28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l &lt; size &amp;&amp; heap[l] &gt; heap[largest]) largest = l;</w:t>
      </w:r>
    </w:p>
    <w:p w14:paraId="7E8D0A3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r &lt; size &amp;&amp; heap[r] &gt; heap[largest]) largest = r;</w:t>
      </w:r>
    </w:p>
    <w:p w14:paraId="03CE4D9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</w:t>
      </w:r>
      <w:proofErr w:type="gramStart"/>
      <w:r w:rsidRPr="00E3386A">
        <w:rPr>
          <w:b/>
          <w:bCs/>
        </w:rPr>
        <w:t>largest !</w:t>
      </w:r>
      <w:proofErr w:type="gramEnd"/>
      <w:r w:rsidRPr="00E3386A">
        <w:rPr>
          <w:b/>
          <w:bCs/>
        </w:rPr>
        <w:t xml:space="preserve">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1C8300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68A40D0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heap[largest];</w:t>
      </w:r>
    </w:p>
    <w:p w14:paraId="7894267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largest] = temp;</w:t>
      </w:r>
    </w:p>
    <w:p w14:paraId="6693D50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maxHeapify</w:t>
      </w:r>
      <w:proofErr w:type="spellEnd"/>
      <w:r w:rsidRPr="00E3386A">
        <w:rPr>
          <w:b/>
          <w:bCs/>
        </w:rPr>
        <w:t>(largest);</w:t>
      </w:r>
    </w:p>
    <w:p w14:paraId="505F6F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83D413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0FD062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5E1A7C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Hea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1CEF9F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lt; size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++) {</w:t>
      </w:r>
    </w:p>
    <w:p w14:paraId="2FC2AE7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5AAB33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74E6079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37BDCB0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0722949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4AB8F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54A3194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axHeap</w:t>
      </w:r>
      <w:proofErr w:type="spell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maxHeap</w:t>
      </w:r>
      <w:proofErr w:type="spellEnd"/>
      <w:r w:rsidRPr="00E3386A">
        <w:rPr>
          <w:b/>
          <w:bCs/>
        </w:rPr>
        <w:t xml:space="preserve"> = new </w:t>
      </w:r>
      <w:proofErr w:type="spellStart"/>
      <w:proofErr w:type="gramStart"/>
      <w:r w:rsidRPr="00E3386A">
        <w:rPr>
          <w:b/>
          <w:bCs/>
        </w:rPr>
        <w:t>MaxHea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10);</w:t>
      </w:r>
    </w:p>
    <w:p w14:paraId="100ED91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4AB4F0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5B047DB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axHeap.insert</w:t>
      </w:r>
      <w:proofErr w:type="spellEnd"/>
      <w:r w:rsidRPr="00E3386A">
        <w:rPr>
          <w:b/>
          <w:bCs/>
        </w:rPr>
        <w:t>(12);</w:t>
      </w:r>
    </w:p>
    <w:p w14:paraId="5656AC3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axHeap.insert</w:t>
      </w:r>
      <w:proofErr w:type="spellEnd"/>
      <w:r w:rsidRPr="00E3386A">
        <w:rPr>
          <w:b/>
          <w:bCs/>
        </w:rPr>
        <w:t>(7);</w:t>
      </w:r>
    </w:p>
    <w:p w14:paraId="4D2D3F04" w14:textId="5619ADAB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</w:t>
      </w:r>
    </w:p>
    <w:p w14:paraId="64D3E7CB" w14:textId="77777777" w:rsidR="00FA08AD" w:rsidRPr="00FA08AD" w:rsidRDefault="00000000" w:rsidP="00FA08AD">
      <w:pPr>
        <w:spacing w:after="0" w:line="240" w:lineRule="auto"/>
      </w:pPr>
      <w:r w:rsidRPr="00E3386A">
        <w:rPr>
          <w:b/>
          <w:bCs/>
        </w:rPr>
        <w:pict w14:anchorId="50C4E9FE">
          <v:rect id="_x0000_i1034" style="width:0;height:3pt" o:hralign="center" o:hrstd="t" o:hrnoshade="t" o:hr="t" fillcolor="#f0f6fc" stroked="f"/>
        </w:pict>
      </w:r>
    </w:p>
    <w:p w14:paraId="30704F4F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14:paraId="5F9F4724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14:paraId="7C7907D1" w14:textId="77777777" w:rsid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14:paraId="529E5B09" w14:textId="77777777" w:rsidR="00E3386A" w:rsidRDefault="00E3386A" w:rsidP="00E3386A">
      <w:pPr>
        <w:spacing w:after="0" w:line="240" w:lineRule="auto"/>
      </w:pPr>
    </w:p>
    <w:p w14:paraId="1C443C6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HeapSort</w:t>
      </w:r>
      <w:proofErr w:type="spellEnd"/>
      <w:r w:rsidRPr="00E3386A">
        <w:rPr>
          <w:b/>
          <w:bCs/>
        </w:rPr>
        <w:t xml:space="preserve"> {</w:t>
      </w:r>
    </w:p>
    <w:p w14:paraId="00CDC55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r w:rsidRPr="00E3386A">
        <w:rPr>
          <w:b/>
          <w:bCs/>
        </w:rPr>
        <w:t>heapSort</w:t>
      </w:r>
      <w:proofErr w:type="spellEnd"/>
      <w:r w:rsidRPr="00E3386A">
        <w:rPr>
          <w:b/>
          <w:bCs/>
        </w:rPr>
        <w:t>(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 xml:space="preserve">]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) {</w:t>
      </w:r>
    </w:p>
    <w:p w14:paraId="711740A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n = </w:t>
      </w:r>
      <w:proofErr w:type="spellStart"/>
      <w:proofErr w:type="gramStart"/>
      <w:r w:rsidRPr="00E3386A">
        <w:rPr>
          <w:b/>
          <w:bCs/>
        </w:rPr>
        <w:t>arr.length</w:t>
      </w:r>
      <w:proofErr w:type="spellEnd"/>
      <w:proofErr w:type="gramEnd"/>
      <w:r w:rsidRPr="00E3386A">
        <w:rPr>
          <w:b/>
          <w:bCs/>
        </w:rPr>
        <w:t>;</w:t>
      </w:r>
    </w:p>
    <w:p w14:paraId="24179E5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922F91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Build heap (rearrange array)</w:t>
      </w:r>
    </w:p>
    <w:p w14:paraId="0DBA3CF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n / 2 - 1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gt;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--) {</w:t>
      </w:r>
    </w:p>
    <w:p w14:paraId="3CC0F11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    </w:t>
      </w:r>
      <w:proofErr w:type="spellStart"/>
      <w:proofErr w:type="gram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</w:t>
      </w:r>
      <w:proofErr w:type="spellStart"/>
      <w:proofErr w:type="gramEnd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, n,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;</w:t>
      </w:r>
    </w:p>
    <w:p w14:paraId="50EE161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8D31BB1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5DA48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One by one extract an element from heap</w:t>
      </w:r>
    </w:p>
    <w:p w14:paraId="12123E6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n - 1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gt;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--) {</w:t>
      </w:r>
    </w:p>
    <w:p w14:paraId="60F1B58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// Move current root to end</w:t>
      </w:r>
    </w:p>
    <w:p w14:paraId="33CD3B3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</w:t>
      </w:r>
      <w:proofErr w:type="spellStart"/>
      <w:proofErr w:type="gram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gramEnd"/>
      <w:r w:rsidRPr="00E3386A">
        <w:rPr>
          <w:b/>
          <w:bCs/>
        </w:rPr>
        <w:t>0];</w:t>
      </w:r>
    </w:p>
    <w:p w14:paraId="63661BB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proofErr w:type="gram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gramEnd"/>
      <w:r w:rsidRPr="00E3386A">
        <w:rPr>
          <w:b/>
          <w:bCs/>
        </w:rPr>
        <w:t xml:space="preserve">0] =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5F4196F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temp;</w:t>
      </w:r>
    </w:p>
    <w:p w14:paraId="724A5680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8E5709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// Call max </w:t>
      </w:r>
      <w:proofErr w:type="spell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 xml:space="preserve"> on the reduced heap</w:t>
      </w:r>
    </w:p>
    <w:p w14:paraId="051D806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proofErr w:type="gram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</w:t>
      </w:r>
      <w:proofErr w:type="spellStart"/>
      <w:proofErr w:type="gramEnd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,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, 0);</w:t>
      </w:r>
    </w:p>
    <w:p w14:paraId="57D42C6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01B7AF8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ED6890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754362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void </w:t>
      </w:r>
      <w:proofErr w:type="spell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 xml:space="preserve">]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, int n, 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44AE47C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argest = </w:t>
      </w:r>
      <w:proofErr w:type="spellStart"/>
      <w:proofErr w:type="gram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;  /</w:t>
      </w:r>
      <w:proofErr w:type="gramEnd"/>
      <w:r w:rsidRPr="00E3386A">
        <w:rPr>
          <w:b/>
          <w:bCs/>
        </w:rPr>
        <w:t>/ Initialize largest as root</w:t>
      </w:r>
    </w:p>
    <w:p w14:paraId="6D03FC9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eft =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</w:t>
      </w:r>
      <w:proofErr w:type="gramStart"/>
      <w:r w:rsidRPr="00E3386A">
        <w:rPr>
          <w:b/>
          <w:bCs/>
        </w:rPr>
        <w:t>1;  /</w:t>
      </w:r>
      <w:proofErr w:type="gramEnd"/>
      <w:r w:rsidRPr="00E3386A">
        <w:rPr>
          <w:b/>
          <w:bCs/>
        </w:rPr>
        <w:t>/ left child</w:t>
      </w:r>
    </w:p>
    <w:p w14:paraId="4CFF587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ight =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</w:t>
      </w:r>
      <w:proofErr w:type="gramStart"/>
      <w:r w:rsidRPr="00E3386A">
        <w:rPr>
          <w:b/>
          <w:bCs/>
        </w:rPr>
        <w:t>2;  /</w:t>
      </w:r>
      <w:proofErr w:type="gramEnd"/>
      <w:r w:rsidRPr="00E3386A">
        <w:rPr>
          <w:b/>
          <w:bCs/>
        </w:rPr>
        <w:t>/ right child</w:t>
      </w:r>
    </w:p>
    <w:p w14:paraId="7AF1E56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CFAC3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If left child is larger than root</w:t>
      </w:r>
    </w:p>
    <w:p w14:paraId="2B2F293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left &lt; n &amp;&amp;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[left] &gt;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largest]) {</w:t>
      </w:r>
    </w:p>
    <w:p w14:paraId="4B4BF7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largest = left;</w:t>
      </w:r>
    </w:p>
    <w:p w14:paraId="3C5EB92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18F2EB3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A37284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If right child is larger than largest</w:t>
      </w:r>
    </w:p>
    <w:p w14:paraId="710FF5B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right &lt; n &amp;&amp;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 xml:space="preserve">[right] &gt;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largest]) {</w:t>
      </w:r>
    </w:p>
    <w:p w14:paraId="0C525ED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largest = right;</w:t>
      </w:r>
    </w:p>
    <w:p w14:paraId="4F0D7DE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3A4D7CB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5F779C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If largest is not root</w:t>
      </w:r>
    </w:p>
    <w:p w14:paraId="320700B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</w:t>
      </w:r>
      <w:proofErr w:type="gramStart"/>
      <w:r w:rsidRPr="00E3386A">
        <w:rPr>
          <w:b/>
          <w:bCs/>
        </w:rPr>
        <w:t>largest !</w:t>
      </w:r>
      <w:proofErr w:type="gramEnd"/>
      <w:r w:rsidRPr="00E3386A">
        <w:rPr>
          <w:b/>
          <w:bCs/>
        </w:rPr>
        <w:t xml:space="preserve">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51B31C0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swap =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5F48526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] =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largest];</w:t>
      </w:r>
    </w:p>
    <w:p w14:paraId="748E02E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[largest] = swap;</w:t>
      </w:r>
    </w:p>
    <w:p w14:paraId="0712F8D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DE1398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// Recursively </w:t>
      </w:r>
      <w:proofErr w:type="spell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 xml:space="preserve"> the affected sub-tree</w:t>
      </w:r>
    </w:p>
    <w:p w14:paraId="4468DFB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proofErr w:type="gram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</w:t>
      </w:r>
      <w:proofErr w:type="spellStart"/>
      <w:proofErr w:type="gramEnd"/>
      <w:r w:rsidRPr="00E3386A">
        <w:rPr>
          <w:b/>
          <w:bCs/>
        </w:rPr>
        <w:t>arr</w:t>
      </w:r>
      <w:proofErr w:type="spellEnd"/>
      <w:r w:rsidRPr="00E3386A">
        <w:rPr>
          <w:b/>
          <w:bCs/>
        </w:rPr>
        <w:t>, n, largest);</w:t>
      </w:r>
    </w:p>
    <w:p w14:paraId="065A2F4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CD507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383BBC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FC87EF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19BC8FB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HeapSort</w:t>
      </w:r>
      <w:proofErr w:type="spell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heapSort</w:t>
      </w:r>
      <w:proofErr w:type="spellEnd"/>
      <w:r w:rsidRPr="00E3386A">
        <w:rPr>
          <w:b/>
          <w:bCs/>
        </w:rPr>
        <w:t xml:space="preserve"> = new </w:t>
      </w:r>
      <w:proofErr w:type="spellStart"/>
      <w:proofErr w:type="gramStart"/>
      <w:r w:rsidRPr="00E3386A">
        <w:rPr>
          <w:b/>
          <w:bCs/>
        </w:rPr>
        <w:t>HeapSort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;</w:t>
      </w:r>
    </w:p>
    <w:p w14:paraId="71E3521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arr1 = {5, 1, 12, 3, 9};</w:t>
      </w:r>
    </w:p>
    <w:p w14:paraId="38D08BE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arr2 = {20, 15, 8, 10};</w:t>
      </w:r>
    </w:p>
    <w:p w14:paraId="3392FCA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8F331D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heapSort.heapSort</w:t>
      </w:r>
      <w:proofErr w:type="spellEnd"/>
      <w:r w:rsidRPr="00E3386A">
        <w:rPr>
          <w:b/>
          <w:bCs/>
        </w:rPr>
        <w:t>(arr1);</w:t>
      </w:r>
    </w:p>
    <w:p w14:paraId="14CBCE2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Sorted array: ");</w:t>
      </w:r>
    </w:p>
    <w:p w14:paraId="69B0D88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for (int </w:t>
      </w:r>
      <w:proofErr w:type="gramStart"/>
      <w:r w:rsidRPr="00E3386A">
        <w:rPr>
          <w:b/>
          <w:bCs/>
        </w:rPr>
        <w:t>num :</w:t>
      </w:r>
      <w:proofErr w:type="gramEnd"/>
      <w:r w:rsidRPr="00E3386A">
        <w:rPr>
          <w:b/>
          <w:bCs/>
        </w:rPr>
        <w:t xml:space="preserve"> arr1) {</w:t>
      </w:r>
    </w:p>
    <w:p w14:paraId="40709B6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num + " ");</w:t>
      </w:r>
    </w:p>
    <w:p w14:paraId="3B0578E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}  /</w:t>
      </w:r>
      <w:proofErr w:type="gramEnd"/>
      <w:r w:rsidRPr="00E3386A">
        <w:rPr>
          <w:b/>
          <w:bCs/>
        </w:rPr>
        <w:t>/ Output: [1 3 5 9 12]</w:t>
      </w:r>
    </w:p>
    <w:p w14:paraId="5BFC3D9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6D487F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heapSort.heapSort</w:t>
      </w:r>
      <w:proofErr w:type="spellEnd"/>
      <w:r w:rsidRPr="00E3386A">
        <w:rPr>
          <w:b/>
          <w:bCs/>
        </w:rPr>
        <w:t>(arr2);</w:t>
      </w:r>
    </w:p>
    <w:p w14:paraId="52724B4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\</w:t>
      </w:r>
      <w:proofErr w:type="spellStart"/>
      <w:r w:rsidRPr="00E3386A">
        <w:rPr>
          <w:b/>
          <w:bCs/>
        </w:rPr>
        <w:t>nSorted</w:t>
      </w:r>
      <w:proofErr w:type="spellEnd"/>
      <w:r w:rsidRPr="00E3386A">
        <w:rPr>
          <w:b/>
          <w:bCs/>
        </w:rPr>
        <w:t xml:space="preserve"> array: ");</w:t>
      </w:r>
    </w:p>
    <w:p w14:paraId="05BED6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gramStart"/>
      <w:r w:rsidRPr="00E3386A">
        <w:rPr>
          <w:b/>
          <w:bCs/>
        </w:rPr>
        <w:t>num :</w:t>
      </w:r>
      <w:proofErr w:type="gramEnd"/>
      <w:r w:rsidRPr="00E3386A">
        <w:rPr>
          <w:b/>
          <w:bCs/>
        </w:rPr>
        <w:t xml:space="preserve"> arr2) {</w:t>
      </w:r>
    </w:p>
    <w:p w14:paraId="0539F7C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num + " ");</w:t>
      </w:r>
    </w:p>
    <w:p w14:paraId="1BE3603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}  /</w:t>
      </w:r>
      <w:proofErr w:type="gramEnd"/>
      <w:r w:rsidRPr="00E3386A">
        <w:rPr>
          <w:b/>
          <w:bCs/>
        </w:rPr>
        <w:t>/ Output: [8 10 15 20]</w:t>
      </w:r>
    </w:p>
    <w:p w14:paraId="7CEFE0E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7B1B973" w14:textId="199492A1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4A2DD1AA" w14:textId="77777777" w:rsidR="00FA08AD" w:rsidRPr="00FA08AD" w:rsidRDefault="00000000" w:rsidP="00FA08AD">
      <w:pPr>
        <w:spacing w:after="0" w:line="240" w:lineRule="auto"/>
      </w:pPr>
      <w:r>
        <w:pict w14:anchorId="2D519628">
          <v:rect id="_x0000_i1035" style="width:0;height:3pt" o:hralign="center" o:hrstd="t" o:hrnoshade="t" o:hr="t" fillcolor="#f0f6fc" stroked="f"/>
        </w:pict>
      </w:r>
    </w:p>
    <w:p w14:paraId="5AD14098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2. Find the kth largest element in a stream of numbers using a heap.</w:t>
      </w:r>
    </w:p>
    <w:p w14:paraId="28A7FF41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14:paraId="4FF83A01" w14:textId="77777777" w:rsid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14:paraId="26EFA961" w14:textId="77777777" w:rsidR="00E3386A" w:rsidRDefault="00E3386A" w:rsidP="00E3386A">
      <w:pPr>
        <w:spacing w:after="0" w:line="240" w:lineRule="auto"/>
      </w:pPr>
    </w:p>
    <w:p w14:paraId="3F60745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KthLargestElement</w:t>
      </w:r>
      <w:proofErr w:type="spellEnd"/>
      <w:r w:rsidRPr="00E3386A">
        <w:rPr>
          <w:b/>
          <w:bCs/>
        </w:rPr>
        <w:t xml:space="preserve"> {</w:t>
      </w:r>
    </w:p>
    <w:p w14:paraId="725B07D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heap;</w:t>
      </w:r>
    </w:p>
    <w:p w14:paraId="29498B3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size;</w:t>
      </w:r>
    </w:p>
    <w:p w14:paraId="056EA66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capacity;</w:t>
      </w:r>
    </w:p>
    <w:p w14:paraId="00F2AD11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8E60B0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KthLargestElement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capacity) {</w:t>
      </w:r>
    </w:p>
    <w:p w14:paraId="2C4167E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this.capacity</w:t>
      </w:r>
      <w:proofErr w:type="spellEnd"/>
      <w:proofErr w:type="gramEnd"/>
      <w:r w:rsidRPr="00E3386A">
        <w:rPr>
          <w:b/>
          <w:bCs/>
        </w:rPr>
        <w:t xml:space="preserve"> = capacity;</w:t>
      </w:r>
    </w:p>
    <w:p w14:paraId="643AF66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 = new int[capacity];</w:t>
      </w:r>
    </w:p>
    <w:p w14:paraId="450CD60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 = 0;</w:t>
      </w:r>
    </w:p>
    <w:p w14:paraId="187C360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703219DC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D17134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insert(</w:t>
      </w:r>
      <w:proofErr w:type="gramEnd"/>
      <w:r w:rsidRPr="00E3386A">
        <w:rPr>
          <w:b/>
          <w:bCs/>
        </w:rPr>
        <w:t>int x) {</w:t>
      </w:r>
    </w:p>
    <w:p w14:paraId="094B0BC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&lt; capacity) {</w:t>
      </w:r>
    </w:p>
    <w:p w14:paraId="1F0F45E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size] = x;</w:t>
      </w:r>
    </w:p>
    <w:p w14:paraId="27F997B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size++;</w:t>
      </w:r>
    </w:p>
    <w:p w14:paraId="2D3F324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while (</w:t>
      </w:r>
      <w:proofErr w:type="spellStart"/>
      <w:proofErr w:type="gram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!</w:t>
      </w:r>
      <w:proofErr w:type="gramEnd"/>
      <w:r w:rsidRPr="00E3386A">
        <w:rPr>
          <w:b/>
          <w:bCs/>
        </w:rPr>
        <w:t>= 0 &amp;&amp; heap[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] &gt;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) {</w:t>
      </w:r>
    </w:p>
    <w:p w14:paraId="6C78E15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74691FF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] =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];</w:t>
      </w:r>
    </w:p>
    <w:p w14:paraId="7FFB44E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] = temp;</w:t>
      </w:r>
    </w:p>
    <w:p w14:paraId="658E4DF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   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;</w:t>
      </w:r>
    </w:p>
    <w:p w14:paraId="1F52020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}</w:t>
      </w:r>
    </w:p>
    <w:p w14:paraId="2824A5B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 else if (x &gt;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) {</w:t>
      </w:r>
    </w:p>
    <w:p w14:paraId="20F5B81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 = x;</w:t>
      </w:r>
    </w:p>
    <w:p w14:paraId="0DA4320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proofErr w:type="gram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0);</w:t>
      </w:r>
    </w:p>
    <w:p w14:paraId="6F212BE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69E67E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604F63D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7675C8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03555CC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int smallest 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;</w:t>
      </w:r>
    </w:p>
    <w:p w14:paraId="7CD4AE1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eft =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1;</w:t>
      </w:r>
    </w:p>
    <w:p w14:paraId="0628390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ight =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2;</w:t>
      </w:r>
    </w:p>
    <w:p w14:paraId="50206548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5DA6DA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left &lt; size &amp;&amp; heap[left] &lt; heap[smallest]) {</w:t>
      </w:r>
    </w:p>
    <w:p w14:paraId="27AD41C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mallest = left;</w:t>
      </w:r>
    </w:p>
    <w:p w14:paraId="3CC0A21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45182F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right &lt; size &amp;&amp; heap[right] &lt; heap[smallest]) {</w:t>
      </w:r>
    </w:p>
    <w:p w14:paraId="4BDB144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mallest = right;</w:t>
      </w:r>
    </w:p>
    <w:p w14:paraId="2EA5E54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2D5A77F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</w:t>
      </w:r>
      <w:proofErr w:type="gramStart"/>
      <w:r w:rsidRPr="00E3386A">
        <w:rPr>
          <w:b/>
          <w:bCs/>
        </w:rPr>
        <w:t>smallest !</w:t>
      </w:r>
      <w:proofErr w:type="gramEnd"/>
      <w:r w:rsidRPr="00E3386A">
        <w:rPr>
          <w:b/>
          <w:bCs/>
        </w:rPr>
        <w:t xml:space="preserve">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02B9130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111BB44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heap[smallest];</w:t>
      </w:r>
    </w:p>
    <w:p w14:paraId="6EE0059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smallest] = temp;</w:t>
      </w:r>
    </w:p>
    <w:p w14:paraId="2343AE7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heapify</w:t>
      </w:r>
      <w:proofErr w:type="spellEnd"/>
      <w:r w:rsidRPr="00E3386A">
        <w:rPr>
          <w:b/>
          <w:bCs/>
        </w:rPr>
        <w:t>(smallest);</w:t>
      </w:r>
    </w:p>
    <w:p w14:paraId="768852F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6E3716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E821B3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05AD98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spellStart"/>
      <w:proofErr w:type="gramStart"/>
      <w:r w:rsidRPr="00E3386A">
        <w:rPr>
          <w:b/>
          <w:bCs/>
        </w:rPr>
        <w:t>getKthLargest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58590ED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6B9B9B1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B9A59D0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B7455E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39107AD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KthLargestElement</w:t>
      </w:r>
      <w:proofErr w:type="spellEnd"/>
      <w:r w:rsidRPr="00E3386A">
        <w:rPr>
          <w:b/>
          <w:bCs/>
        </w:rPr>
        <w:t xml:space="preserve"> stream1 = new </w:t>
      </w:r>
      <w:proofErr w:type="spellStart"/>
      <w:proofErr w:type="gramStart"/>
      <w:r w:rsidRPr="00E3386A">
        <w:rPr>
          <w:b/>
          <w:bCs/>
        </w:rPr>
        <w:t>KthLargestElement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3);</w:t>
      </w:r>
    </w:p>
    <w:p w14:paraId="4845C17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71B6B3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31EBE76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stream = {3, 10, 5, 20, 15};</w:t>
      </w:r>
    </w:p>
    <w:p w14:paraId="421A3C6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gramStart"/>
      <w:r w:rsidRPr="00E3386A">
        <w:rPr>
          <w:b/>
          <w:bCs/>
        </w:rPr>
        <w:t>num :</w:t>
      </w:r>
      <w:proofErr w:type="gramEnd"/>
      <w:r w:rsidRPr="00E3386A">
        <w:rPr>
          <w:b/>
          <w:bCs/>
        </w:rPr>
        <w:t xml:space="preserve"> stream) {</w:t>
      </w:r>
    </w:p>
    <w:p w14:paraId="038B31C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tream1.insert(num);</w:t>
      </w:r>
    </w:p>
    <w:p w14:paraId="0E015F4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5B12BA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3rd Largest: " + stream1.getKthLargest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10</w:t>
      </w:r>
    </w:p>
    <w:p w14:paraId="58E40E4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005134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1DC2A32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KthLargestElement</w:t>
      </w:r>
      <w:proofErr w:type="spellEnd"/>
      <w:r w:rsidRPr="00E3386A">
        <w:rPr>
          <w:b/>
          <w:bCs/>
        </w:rPr>
        <w:t xml:space="preserve"> stream2 = new </w:t>
      </w:r>
      <w:proofErr w:type="spellStart"/>
      <w:proofErr w:type="gramStart"/>
      <w:r w:rsidRPr="00E3386A">
        <w:rPr>
          <w:b/>
          <w:bCs/>
        </w:rPr>
        <w:t>KthLargestElement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2);</w:t>
      </w:r>
    </w:p>
    <w:p w14:paraId="4EF9E6C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stream2Arr = {7, 4, 8, 2, 9};</w:t>
      </w:r>
    </w:p>
    <w:p w14:paraId="6416874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gramStart"/>
      <w:r w:rsidRPr="00E3386A">
        <w:rPr>
          <w:b/>
          <w:bCs/>
        </w:rPr>
        <w:t>num :</w:t>
      </w:r>
      <w:proofErr w:type="gramEnd"/>
      <w:r w:rsidRPr="00E3386A">
        <w:rPr>
          <w:b/>
          <w:bCs/>
        </w:rPr>
        <w:t xml:space="preserve"> stream2Arr) {</w:t>
      </w:r>
    </w:p>
    <w:p w14:paraId="4F5090B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tream2.insert(num);</w:t>
      </w:r>
    </w:p>
    <w:p w14:paraId="60CCF28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31821A4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2nd Largest: " + stream2.getKthLargest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8</w:t>
      </w:r>
    </w:p>
    <w:p w14:paraId="67364CA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D54FC90" w14:textId="2927E4CF" w:rsid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5A9F10BF" w14:textId="77777777" w:rsidR="00E3386A" w:rsidRDefault="00E3386A" w:rsidP="00E3386A">
      <w:pPr>
        <w:spacing w:after="0" w:line="240" w:lineRule="auto"/>
        <w:rPr>
          <w:b/>
          <w:bCs/>
        </w:rPr>
      </w:pPr>
    </w:p>
    <w:p w14:paraId="287F3458" w14:textId="77777777" w:rsidR="00E3386A" w:rsidRDefault="00E3386A" w:rsidP="00E3386A">
      <w:pPr>
        <w:spacing w:after="0" w:line="240" w:lineRule="auto"/>
        <w:rPr>
          <w:b/>
          <w:bCs/>
        </w:rPr>
      </w:pPr>
    </w:p>
    <w:p w14:paraId="5182F826" w14:textId="77777777" w:rsidR="00E3386A" w:rsidRDefault="00E3386A" w:rsidP="00E3386A">
      <w:pPr>
        <w:spacing w:after="0" w:line="240" w:lineRule="auto"/>
        <w:rPr>
          <w:b/>
          <w:bCs/>
        </w:rPr>
      </w:pPr>
    </w:p>
    <w:p w14:paraId="69A78BAA" w14:textId="77777777" w:rsidR="00E3386A" w:rsidRDefault="00E3386A" w:rsidP="00E3386A">
      <w:pPr>
        <w:spacing w:after="0" w:line="240" w:lineRule="auto"/>
        <w:rPr>
          <w:b/>
          <w:bCs/>
        </w:rPr>
      </w:pPr>
    </w:p>
    <w:p w14:paraId="067867A2" w14:textId="77777777" w:rsidR="00E3386A" w:rsidRDefault="00E3386A" w:rsidP="00E3386A">
      <w:pPr>
        <w:spacing w:after="0" w:line="240" w:lineRule="auto"/>
        <w:rPr>
          <w:b/>
          <w:bCs/>
        </w:rPr>
      </w:pPr>
    </w:p>
    <w:p w14:paraId="468E554F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0D60698" w14:textId="77777777" w:rsidR="00FA08AD" w:rsidRPr="00FA08AD" w:rsidRDefault="00000000" w:rsidP="00FA08AD">
      <w:pPr>
        <w:spacing w:after="0" w:line="240" w:lineRule="auto"/>
      </w:pPr>
      <w:r>
        <w:pict w14:anchorId="2DFA510D">
          <v:rect id="_x0000_i1036" style="width:0;height:3pt" o:hralign="center" o:hrstd="t" o:hrnoshade="t" o:hr="t" fillcolor="#f0f6fc" stroked="f"/>
        </w:pict>
      </w:r>
    </w:p>
    <w:p w14:paraId="2DC79A9C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13. Implement a Priority Queue using a heap.</w:t>
      </w:r>
    </w:p>
    <w:p w14:paraId="5D831EA6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with priorities: 3 (priority 1), 10 (priority 3), 5 (priority 2), Dequeue</w:t>
      </w:r>
      <w:r w:rsidRPr="00FA08AD">
        <w:br/>
        <w:t>Output: Dequeued element = 10 (highest priority), Priority Queue = [5, 3]</w:t>
      </w:r>
    </w:p>
    <w:p w14:paraId="0A3BB2B1" w14:textId="77777777" w:rsid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with priorities: 7 (priority 4), 8 (priority 2), 6 (priority 3), Dequeue</w:t>
      </w:r>
      <w:r w:rsidRPr="00FA08AD">
        <w:br/>
        <w:t>Output: Dequeued element = 7, Priority Queue = [6, 8]</w:t>
      </w:r>
    </w:p>
    <w:p w14:paraId="01623C54" w14:textId="77777777" w:rsidR="00E3386A" w:rsidRDefault="00E3386A" w:rsidP="00E3386A">
      <w:pPr>
        <w:spacing w:after="0" w:line="240" w:lineRule="auto"/>
      </w:pPr>
    </w:p>
    <w:p w14:paraId="662F79F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PriorityQueue</w:t>
      </w:r>
      <w:proofErr w:type="spellEnd"/>
      <w:r w:rsidRPr="00E3386A">
        <w:rPr>
          <w:b/>
          <w:bCs/>
        </w:rPr>
        <w:t xml:space="preserve"> {</w:t>
      </w:r>
    </w:p>
    <w:p w14:paraId="4666430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heap;</w:t>
      </w:r>
    </w:p>
    <w:p w14:paraId="5C25747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size;</w:t>
      </w:r>
    </w:p>
    <w:p w14:paraId="23F3250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capacity;</w:t>
      </w:r>
    </w:p>
    <w:p w14:paraId="41DF23F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8730EE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Priority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capacity) {</w:t>
      </w:r>
    </w:p>
    <w:p w14:paraId="610F5D6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this.capacity</w:t>
      </w:r>
      <w:proofErr w:type="spellEnd"/>
      <w:proofErr w:type="gramEnd"/>
      <w:r w:rsidRPr="00E3386A">
        <w:rPr>
          <w:b/>
          <w:bCs/>
        </w:rPr>
        <w:t xml:space="preserve"> = capacity;</w:t>
      </w:r>
    </w:p>
    <w:p w14:paraId="2580109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 = new int[capacity];</w:t>
      </w:r>
    </w:p>
    <w:p w14:paraId="3D0848B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 = 0;</w:t>
      </w:r>
    </w:p>
    <w:p w14:paraId="01DA7D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611771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71216F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insert(</w:t>
      </w:r>
      <w:proofErr w:type="gramEnd"/>
      <w:r w:rsidRPr="00E3386A">
        <w:rPr>
          <w:b/>
          <w:bCs/>
        </w:rPr>
        <w:t>int x) {</w:t>
      </w:r>
    </w:p>
    <w:p w14:paraId="6C07739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capacity) {</w:t>
      </w:r>
    </w:p>
    <w:p w14:paraId="74E9753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Overflow");</w:t>
      </w:r>
    </w:p>
    <w:p w14:paraId="3B429C6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;</w:t>
      </w:r>
    </w:p>
    <w:p w14:paraId="05777BD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3D64E6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heap[size] = x;</w:t>
      </w:r>
    </w:p>
    <w:p w14:paraId="5F89BB5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size;</w:t>
      </w:r>
    </w:p>
    <w:p w14:paraId="41E4420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++;</w:t>
      </w:r>
    </w:p>
    <w:p w14:paraId="6CC70A4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while (</w:t>
      </w:r>
      <w:proofErr w:type="spellStart"/>
      <w:proofErr w:type="gram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!</w:t>
      </w:r>
      <w:proofErr w:type="gramEnd"/>
      <w:r w:rsidRPr="00E3386A">
        <w:rPr>
          <w:b/>
          <w:bCs/>
        </w:rPr>
        <w:t>= 0 &amp;&amp; heap[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] &lt;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) {</w:t>
      </w:r>
    </w:p>
    <w:p w14:paraId="2AE2DF1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tem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5C94B13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] =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];</w:t>
      </w:r>
    </w:p>
    <w:p w14:paraId="4F60937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] = temp;</w:t>
      </w:r>
    </w:p>
    <w:p w14:paraId="4705B39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(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- 1) / 2;</w:t>
      </w:r>
    </w:p>
    <w:p w14:paraId="40C86C2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3E9A6A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5AC0F8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4DC1E8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spellStart"/>
      <w:proofErr w:type="gramStart"/>
      <w:r w:rsidRPr="00E3386A">
        <w:rPr>
          <w:b/>
          <w:bCs/>
        </w:rPr>
        <w:t>extractMax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0B8C30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0) {</w:t>
      </w:r>
    </w:p>
    <w:p w14:paraId="1C31850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"Queue Underflow");</w:t>
      </w:r>
    </w:p>
    <w:p w14:paraId="32C9F5E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</w:t>
      </w:r>
      <w:proofErr w:type="spellStart"/>
      <w:r w:rsidRPr="00E3386A">
        <w:rPr>
          <w:b/>
          <w:bCs/>
        </w:rPr>
        <w:t>Integer.MIN_VALUE</w:t>
      </w:r>
      <w:proofErr w:type="spellEnd"/>
      <w:r w:rsidRPr="00E3386A">
        <w:rPr>
          <w:b/>
          <w:bCs/>
        </w:rPr>
        <w:t>;</w:t>
      </w:r>
    </w:p>
    <w:p w14:paraId="08EC536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D4842C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size == 1) {</w:t>
      </w:r>
    </w:p>
    <w:p w14:paraId="0836942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size--;</w:t>
      </w:r>
    </w:p>
    <w:p w14:paraId="30DE572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return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5CC1B1A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0DCA437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oot =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;</w:t>
      </w:r>
    </w:p>
    <w:p w14:paraId="238C061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gramStart"/>
      <w:r w:rsidRPr="00E3386A">
        <w:rPr>
          <w:b/>
          <w:bCs/>
        </w:rPr>
        <w:t>heap[</w:t>
      </w:r>
      <w:proofErr w:type="gramEnd"/>
      <w:r w:rsidRPr="00E3386A">
        <w:rPr>
          <w:b/>
          <w:bCs/>
        </w:rPr>
        <w:t>0] = heap[size - 1];</w:t>
      </w:r>
    </w:p>
    <w:p w14:paraId="4DD2D84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ize--;</w:t>
      </w:r>
    </w:p>
    <w:p w14:paraId="2CC0FF6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max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0);</w:t>
      </w:r>
    </w:p>
    <w:p w14:paraId="0312EEC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lastRenderedPageBreak/>
        <w:t xml:space="preserve">        return root;</w:t>
      </w:r>
    </w:p>
    <w:p w14:paraId="08602D4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CB4D6FA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70A826C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void </w:t>
      </w:r>
      <w:proofErr w:type="spellStart"/>
      <w:proofErr w:type="gramStart"/>
      <w:r w:rsidRPr="00E3386A">
        <w:rPr>
          <w:b/>
          <w:bCs/>
        </w:rPr>
        <w:t>maxHeapify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 xml:space="preserve">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7DE4757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argest 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;</w:t>
      </w:r>
    </w:p>
    <w:p w14:paraId="407C041E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left =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1;</w:t>
      </w:r>
    </w:p>
    <w:p w14:paraId="70B6C6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right = 2 *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+ 2;</w:t>
      </w:r>
    </w:p>
    <w:p w14:paraId="2EE20B7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30DE43A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left &lt; size &amp;&amp; heap[left] &gt; heap[largest]) largest = left;</w:t>
      </w:r>
    </w:p>
    <w:p w14:paraId="59D6F1D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right &lt; size &amp;&amp; heap[right] &gt; heap[largest]) largest = right;</w:t>
      </w:r>
    </w:p>
    <w:p w14:paraId="2609264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80DD20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</w:t>
      </w:r>
      <w:proofErr w:type="gramStart"/>
      <w:r w:rsidRPr="00E3386A">
        <w:rPr>
          <w:b/>
          <w:bCs/>
        </w:rPr>
        <w:t>largest !</w:t>
      </w:r>
      <w:proofErr w:type="gramEnd"/>
      <w:r w:rsidRPr="00E3386A">
        <w:rPr>
          <w:b/>
          <w:bCs/>
        </w:rPr>
        <w:t xml:space="preserve">=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) {</w:t>
      </w:r>
    </w:p>
    <w:p w14:paraId="553F096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int swap =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;</w:t>
      </w:r>
    </w:p>
    <w:p w14:paraId="6E59348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= heap[largest];</w:t>
      </w:r>
    </w:p>
    <w:p w14:paraId="6F40CCA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heap[largest] = swap;</w:t>
      </w:r>
    </w:p>
    <w:p w14:paraId="23F8D42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maxHeapify</w:t>
      </w:r>
      <w:proofErr w:type="spellEnd"/>
      <w:r w:rsidRPr="00E3386A">
        <w:rPr>
          <w:b/>
          <w:bCs/>
        </w:rPr>
        <w:t>(largest);</w:t>
      </w:r>
    </w:p>
    <w:p w14:paraId="1BEFA4C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53911A2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00A4CB9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D234B0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spellStart"/>
      <w:proofErr w:type="gramStart"/>
      <w:r w:rsidRPr="00E3386A">
        <w:rPr>
          <w:b/>
          <w:bCs/>
        </w:rPr>
        <w:t>print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5E01357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for (int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= 0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 xml:space="preserve"> &lt; size; 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++) {</w:t>
      </w:r>
    </w:p>
    <w:p w14:paraId="6F6CDBD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System.out.print</w:t>
      </w:r>
      <w:proofErr w:type="spellEnd"/>
      <w:r w:rsidRPr="00E3386A">
        <w:rPr>
          <w:b/>
          <w:bCs/>
        </w:rPr>
        <w:t>(heap[</w:t>
      </w:r>
      <w:proofErr w:type="spellStart"/>
      <w:r w:rsidRPr="00E3386A">
        <w:rPr>
          <w:b/>
          <w:bCs/>
        </w:rPr>
        <w:t>i</w:t>
      </w:r>
      <w:proofErr w:type="spellEnd"/>
      <w:r w:rsidRPr="00E3386A">
        <w:rPr>
          <w:b/>
          <w:bCs/>
        </w:rPr>
        <w:t>] + " ");</w:t>
      </w:r>
    </w:p>
    <w:p w14:paraId="3E3A972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8C4A68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>();</w:t>
      </w:r>
    </w:p>
    <w:p w14:paraId="5B35653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A7865C4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67E4DCE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51FC704D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PriorityQueue</w:t>
      </w:r>
      <w:proofErr w:type="spell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pq</w:t>
      </w:r>
      <w:proofErr w:type="spellEnd"/>
      <w:r w:rsidRPr="00E3386A">
        <w:rPr>
          <w:b/>
          <w:bCs/>
        </w:rPr>
        <w:t xml:space="preserve"> = new </w:t>
      </w:r>
      <w:proofErr w:type="spellStart"/>
      <w:proofErr w:type="gramStart"/>
      <w:r w:rsidRPr="00E3386A">
        <w:rPr>
          <w:b/>
          <w:bCs/>
        </w:rPr>
        <w:t>PriorityQueue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10);</w:t>
      </w:r>
    </w:p>
    <w:p w14:paraId="5C6D0BA5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5E64925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534E951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insert</w:t>
      </w:r>
      <w:proofErr w:type="spellEnd"/>
      <w:proofErr w:type="gramEnd"/>
      <w:r w:rsidRPr="00E3386A">
        <w:rPr>
          <w:b/>
          <w:bCs/>
        </w:rPr>
        <w:t>(3);</w:t>
      </w:r>
    </w:p>
    <w:p w14:paraId="08BAF89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insert</w:t>
      </w:r>
      <w:proofErr w:type="spellEnd"/>
      <w:proofErr w:type="gramEnd"/>
      <w:r w:rsidRPr="00E3386A">
        <w:rPr>
          <w:b/>
          <w:bCs/>
        </w:rPr>
        <w:t>(10);</w:t>
      </w:r>
    </w:p>
    <w:p w14:paraId="07DE784B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insert</w:t>
      </w:r>
      <w:proofErr w:type="spellEnd"/>
      <w:proofErr w:type="gramEnd"/>
      <w:r w:rsidRPr="00E3386A">
        <w:rPr>
          <w:b/>
          <w:bCs/>
        </w:rPr>
        <w:t>(5);</w:t>
      </w:r>
    </w:p>
    <w:p w14:paraId="7CB98FC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Extracted Max: " + </w:t>
      </w:r>
      <w:proofErr w:type="spellStart"/>
      <w:proofErr w:type="gramStart"/>
      <w:r w:rsidRPr="00E3386A">
        <w:rPr>
          <w:b/>
          <w:bCs/>
        </w:rPr>
        <w:t>pq.extractMax</w:t>
      </w:r>
      <w:proofErr w:type="spellEnd"/>
      <w:proofErr w:type="gramEnd"/>
      <w:r w:rsidRPr="00E3386A">
        <w:rPr>
          <w:b/>
          <w:bCs/>
        </w:rPr>
        <w:t>());  // Output: 10</w:t>
      </w:r>
    </w:p>
    <w:p w14:paraId="75CD26B8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printQueue</w:t>
      </w:r>
      <w:proofErr w:type="spellEnd"/>
      <w:proofErr w:type="gramEnd"/>
      <w:r w:rsidRPr="00E3386A">
        <w:rPr>
          <w:b/>
          <w:bCs/>
        </w:rPr>
        <w:t>();  // Output: [5 3]</w:t>
      </w:r>
    </w:p>
    <w:p w14:paraId="5A535CD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B1DE25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5481514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insert</w:t>
      </w:r>
      <w:proofErr w:type="spellEnd"/>
      <w:proofErr w:type="gramEnd"/>
      <w:r w:rsidRPr="00E3386A">
        <w:rPr>
          <w:b/>
          <w:bCs/>
        </w:rPr>
        <w:t>(7);</w:t>
      </w:r>
    </w:p>
    <w:p w14:paraId="00185F6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insert</w:t>
      </w:r>
      <w:proofErr w:type="spellEnd"/>
      <w:proofErr w:type="gramEnd"/>
      <w:r w:rsidRPr="00E3386A">
        <w:rPr>
          <w:b/>
          <w:bCs/>
        </w:rPr>
        <w:t>(8);</w:t>
      </w:r>
    </w:p>
    <w:p w14:paraId="420F910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insert</w:t>
      </w:r>
      <w:proofErr w:type="spellEnd"/>
      <w:proofErr w:type="gramEnd"/>
      <w:r w:rsidRPr="00E3386A">
        <w:rPr>
          <w:b/>
          <w:bCs/>
        </w:rPr>
        <w:t>(6);</w:t>
      </w:r>
    </w:p>
    <w:p w14:paraId="6A3BD1B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Extracted Max: " + </w:t>
      </w:r>
      <w:proofErr w:type="spellStart"/>
      <w:proofErr w:type="gramStart"/>
      <w:r w:rsidRPr="00E3386A">
        <w:rPr>
          <w:b/>
          <w:bCs/>
        </w:rPr>
        <w:t>pq.extractMax</w:t>
      </w:r>
      <w:proofErr w:type="spellEnd"/>
      <w:proofErr w:type="gramEnd"/>
      <w:r w:rsidRPr="00E3386A">
        <w:rPr>
          <w:b/>
          <w:bCs/>
        </w:rPr>
        <w:t>());  // Output: 8</w:t>
      </w:r>
    </w:p>
    <w:p w14:paraId="13E98A5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pq.printQueue</w:t>
      </w:r>
      <w:proofErr w:type="spellEnd"/>
      <w:proofErr w:type="gramEnd"/>
      <w:r w:rsidRPr="00E3386A">
        <w:rPr>
          <w:b/>
          <w:bCs/>
        </w:rPr>
        <w:t>();  // Output: [7 6]</w:t>
      </w:r>
    </w:p>
    <w:p w14:paraId="016BEC5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13F34AF8" w14:textId="24559D52" w:rsid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080DF98D" w14:textId="77777777" w:rsidR="00E3386A" w:rsidRDefault="00E3386A" w:rsidP="00E3386A">
      <w:pPr>
        <w:spacing w:after="0" w:line="240" w:lineRule="auto"/>
        <w:rPr>
          <w:b/>
          <w:bCs/>
        </w:rPr>
      </w:pPr>
    </w:p>
    <w:p w14:paraId="69399CCB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2F42ED25" w14:textId="77777777" w:rsidR="00FA08AD" w:rsidRPr="00FA08AD" w:rsidRDefault="00000000" w:rsidP="00FA08AD">
      <w:pPr>
        <w:spacing w:after="0" w:line="240" w:lineRule="auto"/>
      </w:pPr>
      <w:r>
        <w:pict w14:anchorId="7704355D">
          <v:rect id="_x0000_i1037" style="width:0;height:3pt" o:hralign="center" o:hrstd="t" o:hrnoshade="t" o:hr="t" fillcolor="#f0f6fc" stroked="f"/>
        </w:pict>
      </w:r>
    </w:p>
    <w:p w14:paraId="35906ACD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14:paraId="005E0375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14:paraId="31B74FD5" w14:textId="77777777" w:rsid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14:paraId="73428973" w14:textId="77777777" w:rsidR="00E3386A" w:rsidRDefault="00E3386A" w:rsidP="00E3386A">
      <w:pPr>
        <w:spacing w:after="0" w:line="240" w:lineRule="auto"/>
      </w:pPr>
    </w:p>
    <w:p w14:paraId="5EB932E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class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 xml:space="preserve"> {</w:t>
      </w:r>
    </w:p>
    <w:p w14:paraId="01E2998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>] stack;</w:t>
      </w:r>
    </w:p>
    <w:p w14:paraId="6D282F5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</w:t>
      </w:r>
      <w:proofErr w:type="gramStart"/>
      <w:r w:rsidRPr="00E3386A">
        <w:rPr>
          <w:b/>
          <w:bCs/>
        </w:rPr>
        <w:t>int[</w:t>
      </w:r>
      <w:proofErr w:type="gramEnd"/>
      <w:r w:rsidRPr="00E3386A">
        <w:rPr>
          <w:b/>
          <w:bCs/>
        </w:rPr>
        <w:t xml:space="preserve">]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;</w:t>
      </w:r>
    </w:p>
    <w:p w14:paraId="39AE483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rivate int top, 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>;</w:t>
      </w:r>
    </w:p>
    <w:p w14:paraId="6E15951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D0559C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</w:t>
      </w:r>
      <w:proofErr w:type="spellStart"/>
      <w:proofErr w:type="gram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int size) {</w:t>
      </w:r>
    </w:p>
    <w:p w14:paraId="61526A5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 = new int[size];</w:t>
      </w:r>
    </w:p>
    <w:p w14:paraId="31C6117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 xml:space="preserve"> = new int[size];</w:t>
      </w:r>
    </w:p>
    <w:p w14:paraId="1698491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top = -1;</w:t>
      </w:r>
    </w:p>
    <w:p w14:paraId="6B37ADF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 xml:space="preserve"> = -1;</w:t>
      </w:r>
    </w:p>
    <w:p w14:paraId="5219138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270EEA33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23B7D4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void </w:t>
      </w:r>
      <w:proofErr w:type="gramStart"/>
      <w:r w:rsidRPr="00E3386A">
        <w:rPr>
          <w:b/>
          <w:bCs/>
        </w:rPr>
        <w:t>push(</w:t>
      </w:r>
      <w:proofErr w:type="gramEnd"/>
      <w:r w:rsidRPr="00E3386A">
        <w:rPr>
          <w:b/>
          <w:bCs/>
        </w:rPr>
        <w:t>int x) {</w:t>
      </w:r>
    </w:p>
    <w:p w14:paraId="3F428D1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stack[++top] = x;</w:t>
      </w:r>
    </w:p>
    <w:p w14:paraId="772CC72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 xml:space="preserve"> == -1 || x &lt;=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>]) {</w:t>
      </w:r>
    </w:p>
    <w:p w14:paraId="0BE16C2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[++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>] = x;</w:t>
      </w:r>
    </w:p>
    <w:p w14:paraId="61FDE7C2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64B0D90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6F832D1F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1666EBF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gramStart"/>
      <w:r w:rsidRPr="00E3386A">
        <w:rPr>
          <w:b/>
          <w:bCs/>
        </w:rPr>
        <w:t>pop(</w:t>
      </w:r>
      <w:proofErr w:type="gramEnd"/>
      <w:r w:rsidRPr="00E3386A">
        <w:rPr>
          <w:b/>
          <w:bCs/>
        </w:rPr>
        <w:t>) {</w:t>
      </w:r>
    </w:p>
    <w:p w14:paraId="0576ECD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nt popped = stack[top--];</w:t>
      </w:r>
    </w:p>
    <w:p w14:paraId="3E69085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if (popped ==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>]) {</w:t>
      </w:r>
    </w:p>
    <w:p w14:paraId="5E70C9D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    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>--;</w:t>
      </w:r>
    </w:p>
    <w:p w14:paraId="27FC22B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}</w:t>
      </w:r>
    </w:p>
    <w:p w14:paraId="0ECC5F4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popped;</w:t>
      </w:r>
    </w:p>
    <w:p w14:paraId="51702BB7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5749EE29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A427D3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int </w:t>
      </w:r>
      <w:proofErr w:type="spellStart"/>
      <w:proofErr w:type="gramStart"/>
      <w:r w:rsidRPr="00E3386A">
        <w:rPr>
          <w:b/>
          <w:bCs/>
        </w:rPr>
        <w:t>getMin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 {</w:t>
      </w:r>
    </w:p>
    <w:p w14:paraId="73C9F35A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return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[</w:t>
      </w:r>
      <w:proofErr w:type="spellStart"/>
      <w:r w:rsidRPr="00E3386A">
        <w:rPr>
          <w:b/>
          <w:bCs/>
        </w:rPr>
        <w:t>minTop</w:t>
      </w:r>
      <w:proofErr w:type="spellEnd"/>
      <w:r w:rsidRPr="00E3386A">
        <w:rPr>
          <w:b/>
          <w:bCs/>
        </w:rPr>
        <w:t>];</w:t>
      </w:r>
    </w:p>
    <w:p w14:paraId="2589BE21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304FCA56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001210A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public static void </w:t>
      </w:r>
      <w:proofErr w:type="gramStart"/>
      <w:r w:rsidRPr="00E3386A">
        <w:rPr>
          <w:b/>
          <w:bCs/>
        </w:rPr>
        <w:t>main(</w:t>
      </w:r>
      <w:proofErr w:type="gramEnd"/>
      <w:r w:rsidRPr="00E3386A">
        <w:rPr>
          <w:b/>
          <w:bCs/>
        </w:rPr>
        <w:t xml:space="preserve">String[] </w:t>
      </w:r>
      <w:proofErr w:type="spellStart"/>
      <w:r w:rsidRPr="00E3386A">
        <w:rPr>
          <w:b/>
          <w:bCs/>
        </w:rPr>
        <w:t>args</w:t>
      </w:r>
      <w:proofErr w:type="spellEnd"/>
      <w:r w:rsidRPr="00E3386A">
        <w:rPr>
          <w:b/>
          <w:bCs/>
        </w:rPr>
        <w:t>) {</w:t>
      </w:r>
    </w:p>
    <w:p w14:paraId="5014734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 xml:space="preserve"> </w:t>
      </w:r>
      <w:proofErr w:type="spell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 xml:space="preserve"> = new </w:t>
      </w:r>
      <w:proofErr w:type="spellStart"/>
      <w:proofErr w:type="gramStart"/>
      <w:r w:rsidRPr="00E3386A">
        <w:rPr>
          <w:b/>
          <w:bCs/>
        </w:rPr>
        <w:t>MinStack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5);</w:t>
      </w:r>
    </w:p>
    <w:p w14:paraId="3B96A077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1C96D584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1</w:t>
      </w:r>
    </w:p>
    <w:p w14:paraId="6189EC1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.push</w:t>
      </w:r>
      <w:proofErr w:type="spellEnd"/>
      <w:r w:rsidRPr="00E3386A">
        <w:rPr>
          <w:b/>
          <w:bCs/>
        </w:rPr>
        <w:t>(5);</w:t>
      </w:r>
    </w:p>
    <w:p w14:paraId="0332FE9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.push</w:t>
      </w:r>
      <w:proofErr w:type="spellEnd"/>
      <w:r w:rsidRPr="00E3386A">
        <w:rPr>
          <w:b/>
          <w:bCs/>
        </w:rPr>
        <w:t>(3);</w:t>
      </w:r>
    </w:p>
    <w:p w14:paraId="565E486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.push</w:t>
      </w:r>
      <w:proofErr w:type="spellEnd"/>
      <w:r w:rsidRPr="00E3386A">
        <w:rPr>
          <w:b/>
          <w:bCs/>
        </w:rPr>
        <w:t>(7);</w:t>
      </w:r>
    </w:p>
    <w:p w14:paraId="7A0BF42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Min: " + </w:t>
      </w:r>
      <w:proofErr w:type="spellStart"/>
      <w:r w:rsidRPr="00E3386A">
        <w:rPr>
          <w:b/>
          <w:bCs/>
        </w:rPr>
        <w:t>minStack.getMin</w:t>
      </w:r>
      <w:proofErr w:type="spellEnd"/>
      <w:r w:rsidRPr="00E3386A">
        <w:rPr>
          <w:b/>
          <w:bCs/>
        </w:rPr>
        <w:t>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3</w:t>
      </w:r>
    </w:p>
    <w:p w14:paraId="37A171A0" w14:textId="77777777" w:rsidR="00E3386A" w:rsidRPr="00E3386A" w:rsidRDefault="00E3386A" w:rsidP="00E3386A">
      <w:pPr>
        <w:spacing w:after="0" w:line="240" w:lineRule="auto"/>
        <w:rPr>
          <w:b/>
          <w:bCs/>
        </w:rPr>
      </w:pPr>
    </w:p>
    <w:p w14:paraId="4790E6A9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// Test Case 2</w:t>
      </w:r>
    </w:p>
    <w:p w14:paraId="1CEDAB9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.push</w:t>
      </w:r>
      <w:proofErr w:type="spellEnd"/>
      <w:r w:rsidRPr="00E3386A">
        <w:rPr>
          <w:b/>
          <w:bCs/>
        </w:rPr>
        <w:t>(10);</w:t>
      </w:r>
    </w:p>
    <w:p w14:paraId="64DBF97F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.push</w:t>
      </w:r>
      <w:proofErr w:type="spellEnd"/>
      <w:r w:rsidRPr="00E3386A">
        <w:rPr>
          <w:b/>
          <w:bCs/>
        </w:rPr>
        <w:t>(8);</w:t>
      </w:r>
    </w:p>
    <w:p w14:paraId="65FF67D5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minStack.push</w:t>
      </w:r>
      <w:proofErr w:type="spellEnd"/>
      <w:r w:rsidRPr="00E3386A">
        <w:rPr>
          <w:b/>
          <w:bCs/>
        </w:rPr>
        <w:t>(6);</w:t>
      </w:r>
    </w:p>
    <w:p w14:paraId="123F4966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Min: " + </w:t>
      </w:r>
      <w:proofErr w:type="spellStart"/>
      <w:r w:rsidRPr="00E3386A">
        <w:rPr>
          <w:b/>
          <w:bCs/>
        </w:rPr>
        <w:t>minStack.getMin</w:t>
      </w:r>
      <w:proofErr w:type="spellEnd"/>
      <w:r w:rsidRPr="00E3386A">
        <w:rPr>
          <w:b/>
          <w:bCs/>
        </w:rPr>
        <w:t>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3</w:t>
      </w:r>
    </w:p>
    <w:p w14:paraId="20EF7A90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proofErr w:type="gramStart"/>
      <w:r w:rsidRPr="00E3386A">
        <w:rPr>
          <w:b/>
          <w:bCs/>
        </w:rPr>
        <w:t>minStack.pop</w:t>
      </w:r>
      <w:proofErr w:type="spellEnd"/>
      <w:r w:rsidRPr="00E3386A">
        <w:rPr>
          <w:b/>
          <w:bCs/>
        </w:rPr>
        <w:t>(</w:t>
      </w:r>
      <w:proofErr w:type="gramEnd"/>
      <w:r w:rsidRPr="00E3386A">
        <w:rPr>
          <w:b/>
          <w:bCs/>
        </w:rPr>
        <w:t>);</w:t>
      </w:r>
    </w:p>
    <w:p w14:paraId="1E3DBC1C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    </w:t>
      </w:r>
      <w:proofErr w:type="spellStart"/>
      <w:r w:rsidRPr="00E3386A">
        <w:rPr>
          <w:b/>
          <w:bCs/>
        </w:rPr>
        <w:t>System.out.println</w:t>
      </w:r>
      <w:proofErr w:type="spellEnd"/>
      <w:r w:rsidRPr="00E3386A">
        <w:rPr>
          <w:b/>
          <w:bCs/>
        </w:rPr>
        <w:t xml:space="preserve">("Min after pop: " + </w:t>
      </w:r>
      <w:proofErr w:type="spellStart"/>
      <w:r w:rsidRPr="00E3386A">
        <w:rPr>
          <w:b/>
          <w:bCs/>
        </w:rPr>
        <w:t>minStack.getMin</w:t>
      </w:r>
      <w:proofErr w:type="spellEnd"/>
      <w:r w:rsidRPr="00E3386A">
        <w:rPr>
          <w:b/>
          <w:bCs/>
        </w:rPr>
        <w:t>()</w:t>
      </w:r>
      <w:proofErr w:type="gramStart"/>
      <w:r w:rsidRPr="00E3386A">
        <w:rPr>
          <w:b/>
          <w:bCs/>
        </w:rPr>
        <w:t>);  /</w:t>
      </w:r>
      <w:proofErr w:type="gramEnd"/>
      <w:r w:rsidRPr="00E3386A">
        <w:rPr>
          <w:b/>
          <w:bCs/>
        </w:rPr>
        <w:t>/ Output: 3</w:t>
      </w:r>
    </w:p>
    <w:p w14:paraId="416630D3" w14:textId="7777777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 xml:space="preserve">    }</w:t>
      </w:r>
    </w:p>
    <w:p w14:paraId="45A34254" w14:textId="086BE067" w:rsidR="00E3386A" w:rsidRPr="00E3386A" w:rsidRDefault="00E3386A" w:rsidP="00E3386A">
      <w:pPr>
        <w:spacing w:after="0" w:line="240" w:lineRule="auto"/>
        <w:rPr>
          <w:b/>
          <w:bCs/>
        </w:rPr>
      </w:pPr>
      <w:r w:rsidRPr="00E3386A">
        <w:rPr>
          <w:b/>
          <w:bCs/>
        </w:rPr>
        <w:t>}</w:t>
      </w:r>
    </w:p>
    <w:p w14:paraId="607E7E49" w14:textId="77777777" w:rsidR="00FA08AD" w:rsidRPr="00FA08AD" w:rsidRDefault="00000000" w:rsidP="00FA08AD">
      <w:pPr>
        <w:spacing w:after="0" w:line="240" w:lineRule="auto"/>
      </w:pPr>
      <w:r w:rsidRPr="00E3386A">
        <w:rPr>
          <w:b/>
          <w:bCs/>
        </w:rPr>
        <w:pict w14:anchorId="77802239">
          <v:rect id="_x0000_i1038" style="width:0;height:3pt" o:hralign="center" o:hrstd="t" o:hrnoshade="t" o:hr="t" fillcolor="#f0f6fc" stroked="f"/>
        </w:pict>
      </w:r>
    </w:p>
    <w:p w14:paraId="6FBFB1ED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enqueue, dequeue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14:paraId="2819B128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Enqueue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14:paraId="7CAE2046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Enqueue 5, 6, Dequeue, Enqueue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14:paraId="3F1907FA" w14:textId="77777777" w:rsidR="00B40C63" w:rsidRDefault="00B40C63" w:rsidP="00FA08AD">
      <w:pPr>
        <w:spacing w:after="0" w:line="240" w:lineRule="auto"/>
      </w:pPr>
    </w:p>
    <w:p w14:paraId="0380719E" w14:textId="77777777" w:rsidR="00E3386A" w:rsidRDefault="00E3386A" w:rsidP="00FA08AD">
      <w:pPr>
        <w:spacing w:after="0" w:line="240" w:lineRule="auto"/>
      </w:pPr>
    </w:p>
    <w:p w14:paraId="3DDCF3B7" w14:textId="77777777" w:rsidR="00E3386A" w:rsidRDefault="00E3386A" w:rsidP="00FA08AD">
      <w:pPr>
        <w:spacing w:after="0" w:line="240" w:lineRule="auto"/>
      </w:pPr>
    </w:p>
    <w:p w14:paraId="3D346D6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class </w:t>
      </w:r>
      <w:proofErr w:type="spellStart"/>
      <w:r w:rsidRPr="00505C88">
        <w:rPr>
          <w:b/>
          <w:bCs/>
        </w:rPr>
        <w:t>CircularQueueFixed</w:t>
      </w:r>
      <w:proofErr w:type="spellEnd"/>
      <w:r w:rsidRPr="00505C88">
        <w:rPr>
          <w:b/>
          <w:bCs/>
        </w:rPr>
        <w:t xml:space="preserve"> {</w:t>
      </w:r>
    </w:p>
    <w:p w14:paraId="1F56C00C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rivate </w:t>
      </w:r>
      <w:proofErr w:type="gramStart"/>
      <w:r w:rsidRPr="00505C88">
        <w:rPr>
          <w:b/>
          <w:bCs/>
        </w:rPr>
        <w:t>int[</w:t>
      </w:r>
      <w:proofErr w:type="gramEnd"/>
      <w:r w:rsidRPr="00505C88">
        <w:rPr>
          <w:b/>
          <w:bCs/>
        </w:rPr>
        <w:t xml:space="preserve">] </w:t>
      </w:r>
      <w:proofErr w:type="spellStart"/>
      <w:r w:rsidRPr="00505C88">
        <w:rPr>
          <w:b/>
          <w:bCs/>
        </w:rPr>
        <w:t>arr</w:t>
      </w:r>
      <w:proofErr w:type="spellEnd"/>
      <w:r w:rsidRPr="00505C88">
        <w:rPr>
          <w:b/>
          <w:bCs/>
        </w:rPr>
        <w:t>;  // Array to hold the queue elements</w:t>
      </w:r>
    </w:p>
    <w:p w14:paraId="5E1250D8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rivate int </w:t>
      </w:r>
      <w:proofErr w:type="gramStart"/>
      <w:r w:rsidRPr="00505C88">
        <w:rPr>
          <w:b/>
          <w:bCs/>
        </w:rPr>
        <w:t>front;  /</w:t>
      </w:r>
      <w:proofErr w:type="gramEnd"/>
      <w:r w:rsidRPr="00505C88">
        <w:rPr>
          <w:b/>
          <w:bCs/>
        </w:rPr>
        <w:t>/ Index of the front element</w:t>
      </w:r>
    </w:p>
    <w:p w14:paraId="7FB4490E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rivate int </w:t>
      </w:r>
      <w:proofErr w:type="gramStart"/>
      <w:r w:rsidRPr="00505C88">
        <w:rPr>
          <w:b/>
          <w:bCs/>
        </w:rPr>
        <w:t xml:space="preserve">rear;   </w:t>
      </w:r>
      <w:proofErr w:type="gramEnd"/>
      <w:r w:rsidRPr="00505C88">
        <w:rPr>
          <w:b/>
          <w:bCs/>
        </w:rPr>
        <w:t>// Index of the last element</w:t>
      </w:r>
    </w:p>
    <w:p w14:paraId="42638F1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rivate int </w:t>
      </w:r>
      <w:proofErr w:type="gramStart"/>
      <w:r w:rsidRPr="00505C88">
        <w:rPr>
          <w:b/>
          <w:bCs/>
        </w:rPr>
        <w:t xml:space="preserve">size;   </w:t>
      </w:r>
      <w:proofErr w:type="gramEnd"/>
      <w:r w:rsidRPr="00505C88">
        <w:rPr>
          <w:b/>
          <w:bCs/>
        </w:rPr>
        <w:t>// Current number of elements</w:t>
      </w:r>
    </w:p>
    <w:p w14:paraId="0074C8D0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rivate int capacity; // Maximum size of the queue</w:t>
      </w:r>
    </w:p>
    <w:p w14:paraId="1B487F2C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474389E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// Constructor to initialize the queue</w:t>
      </w:r>
    </w:p>
    <w:p w14:paraId="050D92B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</w:t>
      </w:r>
      <w:proofErr w:type="spellStart"/>
      <w:proofErr w:type="gramStart"/>
      <w:r w:rsidRPr="00505C88">
        <w:rPr>
          <w:b/>
          <w:bCs/>
        </w:rPr>
        <w:t>CircularQueueFixed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int capacity) {</w:t>
      </w:r>
    </w:p>
    <w:p w14:paraId="74C2059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arr</w:t>
      </w:r>
      <w:proofErr w:type="spellEnd"/>
      <w:r w:rsidRPr="00505C88">
        <w:rPr>
          <w:b/>
          <w:bCs/>
        </w:rPr>
        <w:t xml:space="preserve"> = new int[capacity];</w:t>
      </w:r>
    </w:p>
    <w:p w14:paraId="525E4C6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this.capacity</w:t>
      </w:r>
      <w:proofErr w:type="spellEnd"/>
      <w:proofErr w:type="gramEnd"/>
      <w:r w:rsidRPr="00505C88">
        <w:rPr>
          <w:b/>
          <w:bCs/>
        </w:rPr>
        <w:t xml:space="preserve"> = capacity;</w:t>
      </w:r>
    </w:p>
    <w:p w14:paraId="06A5C258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front = 0;</w:t>
      </w:r>
    </w:p>
    <w:p w14:paraId="201D62E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rear = -1;</w:t>
      </w:r>
    </w:p>
    <w:p w14:paraId="226886A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size = 0;</w:t>
      </w:r>
    </w:p>
    <w:p w14:paraId="1F024767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3579FDA1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2403E0B5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// Method to add an element to the queue</w:t>
      </w:r>
    </w:p>
    <w:p w14:paraId="43D043B7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ublic void </w:t>
      </w:r>
      <w:proofErr w:type="gramStart"/>
      <w:r w:rsidRPr="00505C88">
        <w:rPr>
          <w:b/>
          <w:bCs/>
        </w:rPr>
        <w:t>enqueue(</w:t>
      </w:r>
      <w:proofErr w:type="gramEnd"/>
      <w:r w:rsidRPr="00505C88">
        <w:rPr>
          <w:b/>
          <w:bCs/>
        </w:rPr>
        <w:t>int x) {</w:t>
      </w:r>
    </w:p>
    <w:p w14:paraId="27C293A8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if (</w:t>
      </w:r>
      <w:proofErr w:type="spellStart"/>
      <w:proofErr w:type="gramStart"/>
      <w:r w:rsidRPr="00505C88">
        <w:rPr>
          <w:b/>
          <w:bCs/>
        </w:rPr>
        <w:t>isFull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)) {</w:t>
      </w:r>
    </w:p>
    <w:p w14:paraId="6EA7552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>("Queue Overflow");</w:t>
      </w:r>
    </w:p>
    <w:p w14:paraId="247A405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    return;</w:t>
      </w:r>
    </w:p>
    <w:p w14:paraId="0103F40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}</w:t>
      </w:r>
    </w:p>
    <w:p w14:paraId="0FB6360C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rear = (rear + 1) % </w:t>
      </w:r>
      <w:proofErr w:type="gramStart"/>
      <w:r w:rsidRPr="00505C88">
        <w:rPr>
          <w:b/>
          <w:bCs/>
        </w:rPr>
        <w:t>capacity;  /</w:t>
      </w:r>
      <w:proofErr w:type="gramEnd"/>
      <w:r w:rsidRPr="00505C88">
        <w:rPr>
          <w:b/>
          <w:bCs/>
        </w:rPr>
        <w:t>/ Wrap around if needed</w:t>
      </w:r>
    </w:p>
    <w:p w14:paraId="5C441AF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arr</w:t>
      </w:r>
      <w:proofErr w:type="spellEnd"/>
      <w:r w:rsidRPr="00505C88">
        <w:rPr>
          <w:b/>
          <w:bCs/>
        </w:rPr>
        <w:t xml:space="preserve">[rear] = </w:t>
      </w:r>
      <w:proofErr w:type="gramStart"/>
      <w:r w:rsidRPr="00505C88">
        <w:rPr>
          <w:b/>
          <w:bCs/>
        </w:rPr>
        <w:t xml:space="preserve">x;   </w:t>
      </w:r>
      <w:proofErr w:type="gramEnd"/>
      <w:r w:rsidRPr="00505C88">
        <w:rPr>
          <w:b/>
          <w:bCs/>
        </w:rPr>
        <w:t xml:space="preserve">               // Add the new element</w:t>
      </w:r>
    </w:p>
    <w:p w14:paraId="3BCC3CD5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size++;</w:t>
      </w:r>
    </w:p>
    <w:p w14:paraId="25467C2A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1C16275C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18F0AE92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// Method to remove an element from the queue</w:t>
      </w:r>
    </w:p>
    <w:p w14:paraId="6465C8B7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ublic int </w:t>
      </w:r>
      <w:proofErr w:type="gramStart"/>
      <w:r w:rsidRPr="00505C88">
        <w:rPr>
          <w:b/>
          <w:bCs/>
        </w:rPr>
        <w:t>dequeue(</w:t>
      </w:r>
      <w:proofErr w:type="gramEnd"/>
      <w:r w:rsidRPr="00505C88">
        <w:rPr>
          <w:b/>
          <w:bCs/>
        </w:rPr>
        <w:t>) {</w:t>
      </w:r>
    </w:p>
    <w:p w14:paraId="2FD1FEB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if (</w:t>
      </w:r>
      <w:proofErr w:type="spellStart"/>
      <w:proofErr w:type="gramStart"/>
      <w:r w:rsidRPr="00505C88">
        <w:rPr>
          <w:b/>
          <w:bCs/>
        </w:rPr>
        <w:t>isEmpty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)) {</w:t>
      </w:r>
    </w:p>
    <w:p w14:paraId="2626152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>("Queue Underflow");</w:t>
      </w:r>
    </w:p>
    <w:p w14:paraId="1E05CB50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    return -1;</w:t>
      </w:r>
    </w:p>
    <w:p w14:paraId="5F558F9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}</w:t>
      </w:r>
    </w:p>
    <w:p w14:paraId="70731B7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int value = </w:t>
      </w:r>
      <w:proofErr w:type="spellStart"/>
      <w:r w:rsidRPr="00505C88">
        <w:rPr>
          <w:b/>
          <w:bCs/>
        </w:rPr>
        <w:t>arr</w:t>
      </w:r>
      <w:proofErr w:type="spellEnd"/>
      <w:r w:rsidRPr="00505C88">
        <w:rPr>
          <w:b/>
          <w:bCs/>
        </w:rPr>
        <w:t>[front</w:t>
      </w:r>
      <w:proofErr w:type="gramStart"/>
      <w:r w:rsidRPr="00505C88">
        <w:rPr>
          <w:b/>
          <w:bCs/>
        </w:rPr>
        <w:t xml:space="preserve">];   </w:t>
      </w:r>
      <w:proofErr w:type="gramEnd"/>
      <w:r w:rsidRPr="00505C88">
        <w:rPr>
          <w:b/>
          <w:bCs/>
        </w:rPr>
        <w:t xml:space="preserve">      // Get the front element</w:t>
      </w:r>
    </w:p>
    <w:p w14:paraId="0AF10B6F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front = (front + 1) % capacity; // Wrap around if needed</w:t>
      </w:r>
    </w:p>
    <w:p w14:paraId="5C505027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size--;</w:t>
      </w:r>
    </w:p>
    <w:p w14:paraId="101FD62A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return </w:t>
      </w:r>
      <w:proofErr w:type="gramStart"/>
      <w:r w:rsidRPr="00505C88">
        <w:rPr>
          <w:b/>
          <w:bCs/>
        </w:rPr>
        <w:t xml:space="preserve">value;   </w:t>
      </w:r>
      <w:proofErr w:type="gramEnd"/>
      <w:r w:rsidRPr="00505C88">
        <w:rPr>
          <w:b/>
          <w:bCs/>
        </w:rPr>
        <w:t xml:space="preserve">                // Return the dequeued element</w:t>
      </w:r>
    </w:p>
    <w:p w14:paraId="3067D59C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1A7A9F09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6D33DC2E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// Method to check if the queue is full</w:t>
      </w:r>
    </w:p>
    <w:p w14:paraId="7992CE9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ublic </w:t>
      </w:r>
      <w:proofErr w:type="spellStart"/>
      <w:r w:rsidRPr="00505C88">
        <w:rPr>
          <w:b/>
          <w:bCs/>
        </w:rPr>
        <w:t>boolean</w:t>
      </w:r>
      <w:proofErr w:type="spellEnd"/>
      <w:r w:rsidRPr="00505C88">
        <w:rPr>
          <w:b/>
          <w:bCs/>
        </w:rPr>
        <w:t xml:space="preserve"> </w:t>
      </w:r>
      <w:proofErr w:type="spellStart"/>
      <w:proofErr w:type="gramStart"/>
      <w:r w:rsidRPr="00505C88">
        <w:rPr>
          <w:b/>
          <w:bCs/>
        </w:rPr>
        <w:t>isFull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) {</w:t>
      </w:r>
    </w:p>
    <w:p w14:paraId="100C56B1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return size == capacity;</w:t>
      </w:r>
    </w:p>
    <w:p w14:paraId="44668411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2BE549C2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164B5931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// Method to check if the queue is empty</w:t>
      </w:r>
    </w:p>
    <w:p w14:paraId="63A96BB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ublic </w:t>
      </w:r>
      <w:proofErr w:type="spellStart"/>
      <w:r w:rsidRPr="00505C88">
        <w:rPr>
          <w:b/>
          <w:bCs/>
        </w:rPr>
        <w:t>boolean</w:t>
      </w:r>
      <w:proofErr w:type="spellEnd"/>
      <w:r w:rsidRPr="00505C88">
        <w:rPr>
          <w:b/>
          <w:bCs/>
        </w:rPr>
        <w:t xml:space="preserve"> </w:t>
      </w:r>
      <w:proofErr w:type="spellStart"/>
      <w:proofErr w:type="gramStart"/>
      <w:r w:rsidRPr="00505C88">
        <w:rPr>
          <w:b/>
          <w:bCs/>
        </w:rPr>
        <w:t>isEmpty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) {</w:t>
      </w:r>
    </w:p>
    <w:p w14:paraId="759721AD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return size == 0;</w:t>
      </w:r>
    </w:p>
    <w:p w14:paraId="41F3D8E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42D48429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6DDEF0DC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// Method to print the elements of the queue</w:t>
      </w:r>
    </w:p>
    <w:p w14:paraId="1CCB0B3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ublic void </w:t>
      </w:r>
      <w:proofErr w:type="spellStart"/>
      <w:proofErr w:type="gramStart"/>
      <w:r w:rsidRPr="00505C88">
        <w:rPr>
          <w:b/>
          <w:bCs/>
        </w:rPr>
        <w:t>printQueue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) {</w:t>
      </w:r>
    </w:p>
    <w:p w14:paraId="3479974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for (int </w:t>
      </w:r>
      <w:proofErr w:type="spellStart"/>
      <w:r w:rsidRPr="00505C88">
        <w:rPr>
          <w:b/>
          <w:bCs/>
        </w:rPr>
        <w:t>i</w:t>
      </w:r>
      <w:proofErr w:type="spellEnd"/>
      <w:r w:rsidRPr="00505C88">
        <w:rPr>
          <w:b/>
          <w:bCs/>
        </w:rPr>
        <w:t xml:space="preserve"> = 0; </w:t>
      </w:r>
      <w:proofErr w:type="spellStart"/>
      <w:r w:rsidRPr="00505C88">
        <w:rPr>
          <w:b/>
          <w:bCs/>
        </w:rPr>
        <w:t>i</w:t>
      </w:r>
      <w:proofErr w:type="spellEnd"/>
      <w:r w:rsidRPr="00505C88">
        <w:rPr>
          <w:b/>
          <w:bCs/>
        </w:rPr>
        <w:t xml:space="preserve"> &lt; size; </w:t>
      </w:r>
      <w:proofErr w:type="spellStart"/>
      <w:r w:rsidRPr="00505C88">
        <w:rPr>
          <w:b/>
          <w:bCs/>
        </w:rPr>
        <w:t>i</w:t>
      </w:r>
      <w:proofErr w:type="spellEnd"/>
      <w:r w:rsidRPr="00505C88">
        <w:rPr>
          <w:b/>
          <w:bCs/>
        </w:rPr>
        <w:t>++) {</w:t>
      </w:r>
    </w:p>
    <w:p w14:paraId="37ADE41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    </w:t>
      </w:r>
      <w:proofErr w:type="spellStart"/>
      <w:r w:rsidRPr="00505C88">
        <w:rPr>
          <w:b/>
          <w:bCs/>
        </w:rPr>
        <w:t>System.out.print</w:t>
      </w:r>
      <w:proofErr w:type="spellEnd"/>
      <w:r w:rsidRPr="00505C88">
        <w:rPr>
          <w:b/>
          <w:bCs/>
        </w:rPr>
        <w:t>(</w:t>
      </w:r>
      <w:proofErr w:type="spellStart"/>
      <w:proofErr w:type="gramStart"/>
      <w:r w:rsidRPr="00505C88">
        <w:rPr>
          <w:b/>
          <w:bCs/>
        </w:rPr>
        <w:t>arr</w:t>
      </w:r>
      <w:proofErr w:type="spellEnd"/>
      <w:r w:rsidRPr="00505C88">
        <w:rPr>
          <w:b/>
          <w:bCs/>
        </w:rPr>
        <w:t>[</w:t>
      </w:r>
      <w:proofErr w:type="gramEnd"/>
      <w:r w:rsidRPr="00505C88">
        <w:rPr>
          <w:b/>
          <w:bCs/>
        </w:rPr>
        <w:t xml:space="preserve">(front + </w:t>
      </w:r>
      <w:proofErr w:type="spellStart"/>
      <w:r w:rsidRPr="00505C88">
        <w:rPr>
          <w:b/>
          <w:bCs/>
        </w:rPr>
        <w:t>i</w:t>
      </w:r>
      <w:proofErr w:type="spellEnd"/>
      <w:r w:rsidRPr="00505C88">
        <w:rPr>
          <w:b/>
          <w:bCs/>
        </w:rPr>
        <w:t>) % capacity] + " ");</w:t>
      </w:r>
    </w:p>
    <w:p w14:paraId="25137FDA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}</w:t>
      </w:r>
    </w:p>
    <w:p w14:paraId="781C8497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>();</w:t>
      </w:r>
    </w:p>
    <w:p w14:paraId="7917901C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18007ABC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65713BD0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public static void </w:t>
      </w:r>
      <w:proofErr w:type="gramStart"/>
      <w:r w:rsidRPr="00505C88">
        <w:rPr>
          <w:b/>
          <w:bCs/>
        </w:rPr>
        <w:t>main(</w:t>
      </w:r>
      <w:proofErr w:type="gramEnd"/>
      <w:r w:rsidRPr="00505C88">
        <w:rPr>
          <w:b/>
          <w:bCs/>
        </w:rPr>
        <w:t xml:space="preserve">String[] </w:t>
      </w:r>
      <w:proofErr w:type="spellStart"/>
      <w:r w:rsidRPr="00505C88">
        <w:rPr>
          <w:b/>
          <w:bCs/>
        </w:rPr>
        <w:t>args</w:t>
      </w:r>
      <w:proofErr w:type="spellEnd"/>
      <w:r w:rsidRPr="00505C88">
        <w:rPr>
          <w:b/>
          <w:bCs/>
        </w:rPr>
        <w:t>) {</w:t>
      </w:r>
    </w:p>
    <w:p w14:paraId="4410794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CircularQueueFixed</w:t>
      </w:r>
      <w:proofErr w:type="spellEnd"/>
      <w:r w:rsidRPr="00505C88">
        <w:rPr>
          <w:b/>
          <w:bCs/>
        </w:rPr>
        <w:t xml:space="preserve"> queue = new </w:t>
      </w:r>
      <w:proofErr w:type="spellStart"/>
      <w:proofErr w:type="gramStart"/>
      <w:r w:rsidRPr="00505C88">
        <w:rPr>
          <w:b/>
          <w:bCs/>
        </w:rPr>
        <w:t>CircularQueueFixed</w:t>
      </w:r>
      <w:proofErr w:type="spellEnd"/>
      <w:r w:rsidRPr="00505C88">
        <w:rPr>
          <w:b/>
          <w:bCs/>
        </w:rPr>
        <w:t>(</w:t>
      </w:r>
      <w:proofErr w:type="gramEnd"/>
      <w:r w:rsidRPr="00505C88">
        <w:rPr>
          <w:b/>
          <w:bCs/>
        </w:rPr>
        <w:t>4);</w:t>
      </w:r>
    </w:p>
    <w:p w14:paraId="47093CAF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4869DFA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// Test Case 1</w:t>
      </w:r>
    </w:p>
    <w:p w14:paraId="20B556C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enqueue</w:t>
      </w:r>
      <w:proofErr w:type="spellEnd"/>
      <w:proofErr w:type="gramEnd"/>
      <w:r w:rsidRPr="00505C88">
        <w:rPr>
          <w:b/>
          <w:bCs/>
        </w:rPr>
        <w:t>(1);</w:t>
      </w:r>
    </w:p>
    <w:p w14:paraId="67CF76C5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enqueue</w:t>
      </w:r>
      <w:proofErr w:type="spellEnd"/>
      <w:proofErr w:type="gramEnd"/>
      <w:r w:rsidRPr="00505C88">
        <w:rPr>
          <w:b/>
          <w:bCs/>
        </w:rPr>
        <w:t>(2);</w:t>
      </w:r>
    </w:p>
    <w:p w14:paraId="1D0C5948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enqueue</w:t>
      </w:r>
      <w:proofErr w:type="spellEnd"/>
      <w:proofErr w:type="gramEnd"/>
      <w:r w:rsidRPr="00505C88">
        <w:rPr>
          <w:b/>
          <w:bCs/>
        </w:rPr>
        <w:t>(3);</w:t>
      </w:r>
    </w:p>
    <w:p w14:paraId="7DC9E057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enqueue</w:t>
      </w:r>
      <w:proofErr w:type="spellEnd"/>
      <w:proofErr w:type="gramEnd"/>
      <w:r w:rsidRPr="00505C88">
        <w:rPr>
          <w:b/>
          <w:bCs/>
        </w:rPr>
        <w:t>(4);</w:t>
      </w:r>
    </w:p>
    <w:p w14:paraId="44B06AD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Is Full: " + </w:t>
      </w:r>
      <w:proofErr w:type="spellStart"/>
      <w:proofErr w:type="gramStart"/>
      <w:r w:rsidRPr="00505C88">
        <w:rPr>
          <w:b/>
          <w:bCs/>
        </w:rPr>
        <w:t>queue.isFull</w:t>
      </w:r>
      <w:proofErr w:type="spellEnd"/>
      <w:proofErr w:type="gramEnd"/>
      <w:r w:rsidRPr="00505C88">
        <w:rPr>
          <w:b/>
          <w:bCs/>
        </w:rPr>
        <w:t>());  // Output: true</w:t>
      </w:r>
    </w:p>
    <w:p w14:paraId="3F003A2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printQueue</w:t>
      </w:r>
      <w:proofErr w:type="spellEnd"/>
      <w:proofErr w:type="gramEnd"/>
      <w:r w:rsidRPr="00505C88">
        <w:rPr>
          <w:b/>
          <w:bCs/>
        </w:rPr>
        <w:t>();  // Output: 1 2 3 4</w:t>
      </w:r>
    </w:p>
    <w:p w14:paraId="06C31DBF" w14:textId="77777777" w:rsidR="00505C88" w:rsidRPr="00505C88" w:rsidRDefault="00505C88" w:rsidP="00505C88">
      <w:pPr>
        <w:spacing w:after="0" w:line="240" w:lineRule="auto"/>
        <w:rPr>
          <w:b/>
          <w:bCs/>
        </w:rPr>
      </w:pPr>
    </w:p>
    <w:p w14:paraId="0658D160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// Test Case 2</w:t>
      </w:r>
    </w:p>
    <w:p w14:paraId="18651111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Dequeued: " + </w:t>
      </w:r>
      <w:proofErr w:type="spellStart"/>
      <w:proofErr w:type="gramStart"/>
      <w:r w:rsidRPr="00505C88">
        <w:rPr>
          <w:b/>
          <w:bCs/>
        </w:rPr>
        <w:t>queue.dequeue</w:t>
      </w:r>
      <w:proofErr w:type="spellEnd"/>
      <w:proofErr w:type="gramEnd"/>
      <w:r w:rsidRPr="00505C88">
        <w:rPr>
          <w:b/>
          <w:bCs/>
        </w:rPr>
        <w:t>());  // Output: 1</w:t>
      </w:r>
    </w:p>
    <w:p w14:paraId="784C6DB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Is Empty: " + </w:t>
      </w:r>
      <w:proofErr w:type="spellStart"/>
      <w:proofErr w:type="gramStart"/>
      <w:r w:rsidRPr="00505C88">
        <w:rPr>
          <w:b/>
          <w:bCs/>
        </w:rPr>
        <w:t>queue.isEmpty</w:t>
      </w:r>
      <w:proofErr w:type="spellEnd"/>
      <w:proofErr w:type="gramEnd"/>
      <w:r w:rsidRPr="00505C88">
        <w:rPr>
          <w:b/>
          <w:bCs/>
        </w:rPr>
        <w:t>());  // Output: false</w:t>
      </w:r>
    </w:p>
    <w:p w14:paraId="27195288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printQueue</w:t>
      </w:r>
      <w:proofErr w:type="spellEnd"/>
      <w:proofErr w:type="gramEnd"/>
      <w:r w:rsidRPr="00505C88">
        <w:rPr>
          <w:b/>
          <w:bCs/>
        </w:rPr>
        <w:t>();  // Output: 2 3 4</w:t>
      </w:r>
    </w:p>
    <w:p w14:paraId="117FF178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</w:p>
    <w:p w14:paraId="745F35B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// Adding one more element to test wrap around</w:t>
      </w:r>
    </w:p>
    <w:p w14:paraId="039BFB35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lastRenderedPageBreak/>
        <w:t xml:space="preserve">        </w:t>
      </w:r>
      <w:proofErr w:type="spellStart"/>
      <w:proofErr w:type="gramStart"/>
      <w:r w:rsidRPr="00505C88">
        <w:rPr>
          <w:b/>
          <w:bCs/>
        </w:rPr>
        <w:t>queue.enqueue</w:t>
      </w:r>
      <w:proofErr w:type="spellEnd"/>
      <w:proofErr w:type="gramEnd"/>
      <w:r w:rsidRPr="00505C88">
        <w:rPr>
          <w:b/>
          <w:bCs/>
        </w:rPr>
        <w:t>(5);</w:t>
      </w:r>
    </w:p>
    <w:p w14:paraId="1200D861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proofErr w:type="gramStart"/>
      <w:r w:rsidRPr="00505C88">
        <w:rPr>
          <w:b/>
          <w:bCs/>
        </w:rPr>
        <w:t>queue.printQueue</w:t>
      </w:r>
      <w:proofErr w:type="spellEnd"/>
      <w:proofErr w:type="gramEnd"/>
      <w:r w:rsidRPr="00505C88">
        <w:rPr>
          <w:b/>
          <w:bCs/>
        </w:rPr>
        <w:t>();  // Output: 2 3 4 5</w:t>
      </w:r>
    </w:p>
    <w:p w14:paraId="4579B69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</w:p>
    <w:p w14:paraId="695E7EE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// Check if full</w:t>
      </w:r>
    </w:p>
    <w:p w14:paraId="6937E2D2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Is Full: " + </w:t>
      </w:r>
      <w:proofErr w:type="spellStart"/>
      <w:proofErr w:type="gramStart"/>
      <w:r w:rsidRPr="00505C88">
        <w:rPr>
          <w:b/>
          <w:bCs/>
        </w:rPr>
        <w:t>queue.isFull</w:t>
      </w:r>
      <w:proofErr w:type="spellEnd"/>
      <w:proofErr w:type="gramEnd"/>
      <w:r w:rsidRPr="00505C88">
        <w:rPr>
          <w:b/>
          <w:bCs/>
        </w:rPr>
        <w:t>());  // Output: true</w:t>
      </w:r>
    </w:p>
    <w:p w14:paraId="2005903F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</w:p>
    <w:p w14:paraId="107B815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// Dequeue all elements</w:t>
      </w:r>
    </w:p>
    <w:p w14:paraId="6D1D2F15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Dequeued: " + </w:t>
      </w:r>
      <w:proofErr w:type="spellStart"/>
      <w:proofErr w:type="gramStart"/>
      <w:r w:rsidRPr="00505C88">
        <w:rPr>
          <w:b/>
          <w:bCs/>
        </w:rPr>
        <w:t>queue.dequeue</w:t>
      </w:r>
      <w:proofErr w:type="spellEnd"/>
      <w:proofErr w:type="gramEnd"/>
      <w:r w:rsidRPr="00505C88">
        <w:rPr>
          <w:b/>
          <w:bCs/>
        </w:rPr>
        <w:t>());  // Output: 2</w:t>
      </w:r>
    </w:p>
    <w:p w14:paraId="13A421FB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Dequeued: " + </w:t>
      </w:r>
      <w:proofErr w:type="spellStart"/>
      <w:proofErr w:type="gramStart"/>
      <w:r w:rsidRPr="00505C88">
        <w:rPr>
          <w:b/>
          <w:bCs/>
        </w:rPr>
        <w:t>queue.dequeue</w:t>
      </w:r>
      <w:proofErr w:type="spellEnd"/>
      <w:proofErr w:type="gramEnd"/>
      <w:r w:rsidRPr="00505C88">
        <w:rPr>
          <w:b/>
          <w:bCs/>
        </w:rPr>
        <w:t>());  // Output: 3</w:t>
      </w:r>
    </w:p>
    <w:p w14:paraId="1AB85CA6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Dequeued: " + </w:t>
      </w:r>
      <w:proofErr w:type="spellStart"/>
      <w:proofErr w:type="gramStart"/>
      <w:r w:rsidRPr="00505C88">
        <w:rPr>
          <w:b/>
          <w:bCs/>
        </w:rPr>
        <w:t>queue.dequeue</w:t>
      </w:r>
      <w:proofErr w:type="spellEnd"/>
      <w:proofErr w:type="gramEnd"/>
      <w:r w:rsidRPr="00505C88">
        <w:rPr>
          <w:b/>
          <w:bCs/>
        </w:rPr>
        <w:t>());  // Output: 4</w:t>
      </w:r>
    </w:p>
    <w:p w14:paraId="2DC7043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Dequeued: " + </w:t>
      </w:r>
      <w:proofErr w:type="spellStart"/>
      <w:proofErr w:type="gramStart"/>
      <w:r w:rsidRPr="00505C88">
        <w:rPr>
          <w:b/>
          <w:bCs/>
        </w:rPr>
        <w:t>queue.dequeue</w:t>
      </w:r>
      <w:proofErr w:type="spellEnd"/>
      <w:proofErr w:type="gramEnd"/>
      <w:r w:rsidRPr="00505C88">
        <w:rPr>
          <w:b/>
          <w:bCs/>
        </w:rPr>
        <w:t>());  // Output: 5</w:t>
      </w:r>
    </w:p>
    <w:p w14:paraId="46F905B3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    </w:t>
      </w:r>
      <w:proofErr w:type="spellStart"/>
      <w:r w:rsidRPr="00505C88">
        <w:rPr>
          <w:b/>
          <w:bCs/>
        </w:rPr>
        <w:t>System.out.println</w:t>
      </w:r>
      <w:proofErr w:type="spellEnd"/>
      <w:r w:rsidRPr="00505C88">
        <w:rPr>
          <w:b/>
          <w:bCs/>
        </w:rPr>
        <w:t xml:space="preserve">("Is Empty: " + </w:t>
      </w:r>
      <w:proofErr w:type="spellStart"/>
      <w:proofErr w:type="gramStart"/>
      <w:r w:rsidRPr="00505C88">
        <w:rPr>
          <w:b/>
          <w:bCs/>
        </w:rPr>
        <w:t>queue.isEmpty</w:t>
      </w:r>
      <w:proofErr w:type="spellEnd"/>
      <w:proofErr w:type="gramEnd"/>
      <w:r w:rsidRPr="00505C88">
        <w:rPr>
          <w:b/>
          <w:bCs/>
        </w:rPr>
        <w:t>());  // Output: true</w:t>
      </w:r>
    </w:p>
    <w:p w14:paraId="5A5C7074" w14:textId="77777777" w:rsidR="00505C88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 xml:space="preserve">    }</w:t>
      </w:r>
    </w:p>
    <w:p w14:paraId="3E53E70D" w14:textId="2752F679" w:rsidR="00432C23" w:rsidRPr="00505C88" w:rsidRDefault="00505C88" w:rsidP="00505C88">
      <w:pPr>
        <w:spacing w:after="0" w:line="240" w:lineRule="auto"/>
        <w:rPr>
          <w:b/>
          <w:bCs/>
        </w:rPr>
      </w:pPr>
      <w:r w:rsidRPr="00505C88">
        <w:rPr>
          <w:b/>
          <w:bCs/>
        </w:rPr>
        <w:t>}</w:t>
      </w:r>
    </w:p>
    <w:sectPr w:rsidR="00432C23" w:rsidRPr="00505C88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35179754">
    <w:abstractNumId w:val="3"/>
  </w:num>
  <w:num w:numId="2" w16cid:durableId="91367300">
    <w:abstractNumId w:val="9"/>
  </w:num>
  <w:num w:numId="3" w16cid:durableId="2114550885">
    <w:abstractNumId w:val="5"/>
  </w:num>
  <w:num w:numId="4" w16cid:durableId="70810669">
    <w:abstractNumId w:val="1"/>
  </w:num>
  <w:num w:numId="5" w16cid:durableId="42874750">
    <w:abstractNumId w:val="6"/>
  </w:num>
  <w:num w:numId="6" w16cid:durableId="738795148">
    <w:abstractNumId w:val="2"/>
  </w:num>
  <w:num w:numId="7" w16cid:durableId="366369231">
    <w:abstractNumId w:val="12"/>
  </w:num>
  <w:num w:numId="8" w16cid:durableId="1394546652">
    <w:abstractNumId w:val="10"/>
  </w:num>
  <w:num w:numId="9" w16cid:durableId="1040668353">
    <w:abstractNumId w:val="4"/>
  </w:num>
  <w:num w:numId="10" w16cid:durableId="289088800">
    <w:abstractNumId w:val="14"/>
  </w:num>
  <w:num w:numId="11" w16cid:durableId="1536576942">
    <w:abstractNumId w:val="0"/>
  </w:num>
  <w:num w:numId="12" w16cid:durableId="469321626">
    <w:abstractNumId w:val="7"/>
  </w:num>
  <w:num w:numId="13" w16cid:durableId="2107917981">
    <w:abstractNumId w:val="13"/>
  </w:num>
  <w:num w:numId="14" w16cid:durableId="1922832431">
    <w:abstractNumId w:val="8"/>
  </w:num>
  <w:num w:numId="15" w16cid:durableId="37901504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910F6"/>
    <w:rsid w:val="002F10DD"/>
    <w:rsid w:val="00383ED8"/>
    <w:rsid w:val="00432C23"/>
    <w:rsid w:val="00505C88"/>
    <w:rsid w:val="00B40C63"/>
    <w:rsid w:val="00B6205E"/>
    <w:rsid w:val="00D975BF"/>
    <w:rsid w:val="00DD64D2"/>
    <w:rsid w:val="00E3386A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0D43F"/>
  <w15:docId w15:val="{5EC9D8E8-92BF-40CD-AA55-C1564C005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3</Pages>
  <Words>4217</Words>
  <Characters>24043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n Garg</cp:lastModifiedBy>
  <cp:revision>11</cp:revision>
  <cp:lastPrinted>2024-10-06T08:52:00Z</cp:lastPrinted>
  <dcterms:created xsi:type="dcterms:W3CDTF">2024-09-23T05:59:00Z</dcterms:created>
  <dcterms:modified xsi:type="dcterms:W3CDTF">2024-10-06T08:52:00Z</dcterms:modified>
</cp:coreProperties>
</file>